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1)</w:t>
      </w:r>
      <w:r>
        <w:t xml:space="preserve"> </w:t>
      </w:r>
      <w:r>
        <w:t xml:space="preserve">๗</w:t>
      </w:r>
      <w:r>
        <w:t xml:space="preserve"> </w:t>
      </w:r>
      <w:r>
        <w:t xml:space="preserve">เสียงในภาษาไทย</w:t>
      </w:r>
      <w:r>
        <w:t xml:space="preserve"> </w:t>
      </w:r>
      <w:r>
        <w:t xml:space="preserve">(เสียงสระ)</w:t>
      </w:r>
      <w:r>
        <w:t xml:space="preserve"> </w:t>
      </w:r>
      <w:r>
        <w:t xml:space="preserve">(2)</w:t>
      </w:r>
      <w:r>
        <w:t xml:space="preserve"> </w:t>
      </w:r>
      <w:r>
        <w:t xml:space="preserve">17</w:t>
      </w:r>
      <w:r>
        <w:t xml:space="preserve"> </w:t>
      </w:r>
      <w:r>
        <w:t xml:space="preserve">มิ.ย.</w:t>
      </w:r>
      <w:r>
        <w:t xml:space="preserve"> </w:t>
      </w:r>
      <w:r>
        <w:t xml:space="preserve">64</w:t>
      </w:r>
      <w:r>
        <w:t xml:space="preserve"> </w:t>
      </w:r>
      <w:r>
        <w:t xml:space="preserve">(มีใบงานและใบความรู้)</w:t>
      </w:r>
    </w:p>
    <w:p>
      <w:pPr>
        <w:pStyle w:val="Date"/>
      </w:pPr>
      <w:r>
        <w:t xml:space="preserve">วันศุกร์ที่</w:t>
      </w:r>
      <w:r>
        <w:t xml:space="preserve"> </w:t>
      </w:r>
      <w:r>
        <w:t xml:space="preserve">6</w:t>
      </w:r>
      <w:r>
        <w:t xml:space="preserve"> </w:t>
      </w:r>
      <w:r>
        <w:t xml:space="preserve">พฤษภาคม</w:t>
      </w:r>
      <w:r>
        <w:t xml:space="preserve"> </w:t>
      </w:r>
      <w:r>
        <w:t xml:space="preserve">2565</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นักเรียนชาย) นักเรียนทั้งหมดทำความเคารพ</w:t>
      </w:r>
    </w:p>
    <w:p>
      <w:pPr>
        <w:pStyle w:val="BodyText"/>
      </w:pPr>
      <w:r>
        <w:t xml:space="preserve">(นักเรียน) สวัสดีค่ะคุณครู</w:t>
      </w:r>
    </w:p>
    <w:p>
      <w:pPr>
        <w:pStyle w:val="BodyText"/>
      </w:pPr>
      <w:r>
        <w:t xml:space="preserve">(คุณครูนิสาชล) สวัสดีค่ะนักเรียน สวัสดีคุณครูผู้คสวัสดีคุณครูที่อยู่ปลายทางนะคะ แล้วก็สวัสดีนักเรียนวัสดีคุณครูที่อยู่ปลายทางนะคะ แล้วก็สวัสดีนักเรียนของคุณครูทุก ๆ คนนะคะ ในวันนี้นี่เราก็เรียนกันในวิชาภาษาไทยนะคะ กับคุณครูนิสาชล รุ่งเนย เช่นเดิมนะคะ นักเรียนคะ เมื่อสัปดาห์ที่แล้ว ชั่วโมงที่แล้ว เราเรียนเรื่อง เรื่องอะไรไป</w:t>
      </w:r>
    </w:p>
    <w:p>
      <w:pPr>
        <w:pStyle w:val="BodyText"/>
      </w:pPr>
      <w:r>
        <w:t xml:space="preserve">(นักเรียน) เสียง</w:t>
      </w:r>
    </w:p>
    <w:p>
      <w:pPr>
        <w:pStyle w:val="BodyText"/>
      </w:pPr>
      <w:r>
        <w:t xml:space="preserve">(คุณครูนิสาชล) เสียงในภาษาไทยใช่ไหม เสียงในภาษาไทยมีอยู่กี่เสียงคะ</w:t>
      </w:r>
    </w:p>
    <w:p>
      <w:pPr>
        <w:pStyle w:val="BodyText"/>
      </w:pPr>
      <w:r>
        <w:t xml:space="preserve">(นักเรียน) 3 เสียง</w:t>
      </w:r>
    </w:p>
    <w:p>
      <w:pPr>
        <w:pStyle w:val="BodyText"/>
      </w:pPr>
      <w:r>
        <w:t xml:space="preserve">(คุณครูนิสาชล) มีอยู่กี่เสียง</w:t>
      </w:r>
    </w:p>
    <w:p>
      <w:pPr>
        <w:pStyle w:val="BodyText"/>
      </w:pPr>
      <w:r>
        <w:t xml:space="preserve">(นักเรียน) 3 เสียง</w:t>
      </w:r>
    </w:p>
    <w:p>
      <w:pPr>
        <w:pStyle w:val="BodyText"/>
      </w:pPr>
      <w:r>
        <w:t xml:space="preserve">(คุณครูนิสาชล) 3 เสียงใช่ไหม เสียงอะไรบ้าง</w:t>
      </w:r>
    </w:p>
    <w:p>
      <w:pPr>
        <w:pStyle w:val="BodyText"/>
      </w:pPr>
      <w:r>
        <w:t xml:space="preserve">(นักเรียน) เสียงสระ วรรณยุกต์</w:t>
      </w:r>
    </w:p>
    <w:p>
      <w:pPr>
        <w:pStyle w:val="BodyText"/>
      </w:pPr>
      <w:r>
        <w:t xml:space="preserve">(คุณครูนิสาชล) วรรณยุกต์ แล้วก็เสียงพยัญชนะนะคะ เรื่องที่เราเรียนไปเรื่องสระใช่ไหมนะคะ วันนี้นี่ใน ชั่วโมงนี้เราก็จะมาเรียนกันในเรื่องของสระเช่นเดิมนะคะ ก่อนจะเรียน เมื่อชั่วโมงที่แล้วจำได้ไหม ว่าเหลืออีก 2 กลุ่ม ที่นักเรียนยังไม่ได้ออกมานำเสนอใช่หรือไม่นะคะ เดี๋ยวชั่วโมงนี้นี่เดี๋ยวให้นักเรียนออกมานะเสนอนะคะ เหลือกลุ่มที่เท่าไรบ้าง</w:t>
      </w:r>
    </w:p>
    <w:p>
      <w:pPr>
        <w:pStyle w:val="BodyText"/>
      </w:pPr>
      <w:r>
        <w:t xml:space="preserve">(นักเรียน) กลุ่มที่ 3</w:t>
      </w:r>
    </w:p>
    <w:p>
      <w:pPr>
        <w:pStyle w:val="BodyText"/>
      </w:pPr>
      <w:r>
        <w:t xml:space="preserve">(คุณครูนิสาชล) กลุ่มที่ 3 แล้วก็กลุ่มที่ 4 ใช่ไหม เดี๋ยวขอเชิญนักเรียนกลุ่มที่ 3 ส่งตัวแทนออกมานำเสนอในเพื่อน ๆ ฟังนะคะ เชิญเลยนะคะ</w:t>
      </w:r>
    </w:p>
    <w:p>
      <w:pPr>
        <w:pStyle w:val="BodyText"/>
      </w:pPr>
      <w:r>
        <w:t xml:space="preserve">(นักเรียนหญิง) ข้อสังเกตของเสียงสระ เสียงสระในภาษาไทยมี 21 รูปและ 21 เสียง โดยมีสระแท้ 18 เสียงและสระประสม 3 เสียง สระแท้ออกเสียงได้ 2 เสียง คือ เสียงสั้นและเสียงยาว เสียงสั้น เสียงยาว เช่น ยะ เสียงสั้น ยา เสียงยาว บางตำรามี 6 เสียง สระเกินมี 8 เสียง เช่น อำ ไอ ใอ เอา ฤ ฤา ฦ ฦา</w:t>
      </w:r>
    </w:p>
    <w:p>
      <w:pPr>
        <w:pStyle w:val="BodyText"/>
      </w:pPr>
      <w:r>
        <w:t xml:space="preserve">(คุณครูนิสาชล) ข้อสังเกตนะคะ ในตำราเล่มเก่านี่ บอกว่าเสียงสระนี่มีทั้งหมด 32 ใช่ไหม แต่ปัจจุบันเหลือเท่าไรคะ</w:t>
      </w:r>
    </w:p>
    <w:p>
      <w:pPr>
        <w:pStyle w:val="BodyText"/>
      </w:pPr>
      <w:r>
        <w:t xml:space="preserve">(นักเรียน) 21</w:t>
      </w:r>
    </w:p>
    <w:p>
      <w:pPr>
        <w:pStyle w:val="BodyText"/>
      </w:pPr>
      <w:r>
        <w:t xml:space="preserve">(คุณครูนิสาชล) เหลือ 21 รูป แล้วก็ 21 เสียงนะคะ 21 รูป 21 เสียงนี่ แบ่งสระอะไรบ้าง</w:t>
      </w:r>
    </w:p>
    <w:p>
      <w:pPr>
        <w:pStyle w:val="BodyText"/>
      </w:pPr>
      <w:r>
        <w:t xml:space="preserve">(นักเรียน) สระแท้</w:t>
      </w:r>
    </w:p>
    <w:p>
      <w:pPr>
        <w:pStyle w:val="BodyText"/>
      </w:pPr>
      <w:r>
        <w:t xml:space="preserve">(คุณครูนิสาชล) สระแท้หรือสระเดี่ยวนี่กี่เสียงกี่รูป</w:t>
      </w:r>
    </w:p>
    <w:p>
      <w:pPr>
        <w:pStyle w:val="BodyText"/>
      </w:pPr>
      <w:r>
        <w:t xml:space="preserve">(นักเรียน) 18 เสียง</w:t>
      </w:r>
    </w:p>
    <w:p>
      <w:pPr>
        <w:pStyle w:val="BodyText"/>
      </w:pPr>
      <w:r>
        <w:t xml:space="preserve">(คุณครูนิสาชล) 18 เสียงใช่ไหมแบ่งออกเป็นอะไรได้บ้าง สระเสียงสั้นแล้วก็เสียงยาวนะคะ แล้วมีอะไรอีก สระประสมใช่ไหมนะคะ สระผสมหรือสระเลื่อนนะคะ หลักการจำสระประสมให้นักเรียนจำว่าเมียเบื่อผัว นักเรียนงงไหม สระเอีย สระเอือ แล้วก็สระอัว หลักการจำง่าย ๆ นะคะ ต่อไป วันนี้นี่เราก็จะเรียนกันอีกนะคะ เดี๋ยววันนี้นักเรียนต้องจำแนกให้ได้นะคะ จุดประสงค์ในการเรียนรู้ในวันนี้นี่ นักเรียนอธิบายตำแหน่งและก็นักเรียนจะต้องจำแนกสระในภาษาไทยให้ได้นะคะ ทบทวนเหมือนเดิม ครูให้ทบทวนก่อนนะคะ ชนิดและลักษณะของเสียงในภาษาไทยนี่มีอยู่ 3 เสียงใช่ไหม มีเสียง…</w:t>
      </w:r>
    </w:p>
    <w:p>
      <w:pPr>
        <w:pStyle w:val="BodyText"/>
      </w:pPr>
      <w:r>
        <w:t xml:space="preserve">(นักเรียน) สระ</w:t>
      </w:r>
    </w:p>
    <w:p>
      <w:pPr>
        <w:pStyle w:val="BodyText"/>
      </w:pPr>
      <w:r>
        <w:t xml:space="preserve">(คุณครูนิสาชล) เสียงสระ เสียงพยัญชนะ แล้วก็</w:t>
      </w:r>
    </w:p>
    <w:p>
      <w:pPr>
        <w:pStyle w:val="BodyText"/>
      </w:pPr>
      <w:r>
        <w:t xml:space="preserve">(นักเรียน) วรรณยุกต์</w:t>
      </w:r>
    </w:p>
    <w:p>
      <w:pPr>
        <w:pStyle w:val="BodyText"/>
      </w:pPr>
      <w:r>
        <w:t xml:space="preserve">(คุณครูนิสาชล) เสียงวรรณยุกต์นะคะ ต่อไป เสียงในภาษาไทยมีทั้งหมด</w:t>
      </w:r>
    </w:p>
    <w:p>
      <w:pPr>
        <w:pStyle w:val="BodyText"/>
      </w:pPr>
      <w:r>
        <w:t xml:space="preserve">(นักเรียน) 21 เสียง</w:t>
      </w:r>
    </w:p>
    <w:p>
      <w:pPr>
        <w:pStyle w:val="BodyText"/>
      </w:pPr>
      <w:r>
        <w:t xml:space="preserve">(คุณครูนิสาชล) 21 รูป 21 เสียง นักเรียนจำได้ไหม ว่ามีรูปอะไรบ้าง จำได้ไหมคะ จำได้ไหม จำได้ไหม ทดสอบความเข้าใจของนักเรียน จับคู่เดี๋ยวนี้ ให้นักเรียนจับคู่เพื่อน นี่นั่งแบบนี้เลยระหว่างกันในโต๊ะ จับคู่กันนะคะ เดี๋ยวให้เล่นเกม 1 เกม นั่นก็คือทายสิชื่อฉันมีพยัญชนะ ไม่ใช่สิ ชื่อฉันมีสระรูปใดบ้าง นักเรียน นักเรียนคะ นักเรียนฟังคุณครู ให้นักเรียนดูชื่อเพื่อนของตัวเองนะคะ นักเรียนก็ทาย ว่าชื่อของเพื่อนนี่มีสระอะไรบ้าง มีรูปสระอะไรบ้าง นี่ไง นักเรียนจับคู่กับเพื่อน จับคู่กับเพื่อนเลย ไม่มีอะไรเลย กมลชนกไม่มีอะไรเลย เรามีไหม เราชื่ออะไรครับ เอาชื่ออย่างเดียว ๆ นักเรียน ทั้งชื่อและนามสกุลไปเลย ให้นักเรียนหานะคะ ว่าชื่อของเพื่อนมีรูปสระอะไรบ้าง มีไหม มีรูปสระไหม มีหรือ มีรูปอะไรบ้าง เดี๋ยวขอตัวแทน สัก 1 คนนะคะ นักเรียนปลายทางด้วยนะคะ นักเรียนลองดูชื่อของเพื่อนของนักเรียนนะคะ แล้วลองทายมีรูปสระรูปใดบ้างนะคะ เดี๋ยวครูจะสุ่มนะ กลุ่มนี้ ของคนนี่เชิญ ออกมาเร็ว ยืน เดี๋ยวให้อังวราลองทายชื่อเพื่อน ชื่อเพื่อนชื่อว่าอะไร</w:t>
      </w:r>
    </w:p>
    <w:p>
      <w:pPr>
        <w:pStyle w:val="BodyText"/>
      </w:pPr>
      <w:r>
        <w:t xml:space="preserve">(นักเรียนหญิง) สิริขวัญ</w:t>
      </w:r>
    </w:p>
    <w:p>
      <w:pPr>
        <w:pStyle w:val="BodyText"/>
      </w:pPr>
      <w:r>
        <w:t xml:space="preserve">(คุณครูนิสาชล) สิริขวัญ มีรูปสระอะไรบ้าง</w:t>
      </w:r>
    </w:p>
    <w:p>
      <w:pPr>
        <w:pStyle w:val="BodyText"/>
      </w:pPr>
      <w:r>
        <w:t xml:space="preserve">(นักเรียน) มีพินทุ์อิ แล้วก็ไม้ผัดค่ะ</w:t>
      </w:r>
    </w:p>
    <w:p>
      <w:pPr>
        <w:pStyle w:val="BodyText"/>
      </w:pPr>
      <w:r>
        <w:t xml:space="preserve">(คุณครูนิสาชล) มีพินทุ์อิ 2 รูปใช่ไหมคะ 2 ตัว แล้วก็มี…</w:t>
      </w:r>
    </w:p>
    <w:p>
      <w:pPr>
        <w:pStyle w:val="BodyText"/>
      </w:pPr>
      <w:r>
        <w:t xml:space="preserve">(นักเรียนหญิง) ไม้ผัด</w:t>
      </w:r>
    </w:p>
    <w:p>
      <w:pPr>
        <w:pStyle w:val="BodyText"/>
      </w:pPr>
      <w:r>
        <w:t xml:space="preserve">(คุณครูนิสาชล) ไม้ผัด ว. แหวนด้วยไหม เป็นตัว ว. ไหม</w:t>
      </w:r>
    </w:p>
    <w:p>
      <w:pPr>
        <w:pStyle w:val="BodyText"/>
      </w:pPr>
      <w:r>
        <w:t xml:space="preserve">(นักเรียน) ไม่</w:t>
      </w:r>
    </w:p>
    <w:p>
      <w:pPr>
        <w:pStyle w:val="BodyText"/>
      </w:pPr>
      <w:r>
        <w:t xml:space="preserve">(คุณครูนิสาชล) เป็นไหม</w:t>
      </w:r>
    </w:p>
    <w:p>
      <w:pPr>
        <w:pStyle w:val="BodyText"/>
      </w:pPr>
      <w:r>
        <w:t xml:space="preserve">(นักเรียนหญิง) ไม่เป็นค่ะ</w:t>
      </w:r>
    </w:p>
    <w:p>
      <w:pPr>
        <w:pStyle w:val="BodyText"/>
      </w:pPr>
      <w:r>
        <w:t xml:space="preserve">(คุณครูนิสาชล) ไม่เป็นนะคะ ปรบมือให้เพื่อนหน่อยนะคะ</w:t>
      </w:r>
    </w:p>
    <w:p>
      <w:pPr>
        <w:pStyle w:val="BodyText"/>
      </w:pPr>
      <w:r>
        <w:t xml:space="preserve">[เสียงปรบมือ]</w:t>
      </w:r>
    </w:p>
    <w:p>
      <w:pPr>
        <w:pStyle w:val="BodyText"/>
      </w:pPr>
      <w:r>
        <w:t xml:space="preserve">(คุณครูนิสาชล) อันนี้นะคะ นักเรียนต้องจำให้ได้นะ ว่ารูปสระนั้นป็นอย่างไรนะคะ นักเรียนต้องจำให้ได้ นักเรียนต้องไปเจอในข้อสอบ ต่อไป เสียงสระในภาษาไทยนี่มี 21 เสียงนะคะ แบ่งเป็นสระเดี่ยว 18 เสียงแล้วก็สระประสมอีก 3 เสียง สระประสมนี่หรือเรียกว่า</w:t>
      </w:r>
      <w:r>
        <w:t xml:space="preserve"> </w:t>
      </w:r>
      <w:r>
        <w:t xml:space="preserve">“</w:t>
      </w:r>
      <w:r>
        <w:t xml:space="preserve">สระเลื่อน</w:t>
      </w:r>
      <w:r>
        <w:t xml:space="preserve">”</w:t>
      </w:r>
      <w:r>
        <w:t xml:space="preserve"> </w:t>
      </w:r>
      <w:r>
        <w:t xml:space="preserve">นะคะ ต่อไป เรามาดูประเภทของ ประเภทของอะไร ประเภทของรูปสระที่เรายังไม่ได้เรียนกันนะคะ ประเภทของรูปสระนั้นนี่มีอยู่ 3 ประเภท นักเรียนมองคุณครูนะคะ ประเภทของรูปสระมีอยู่ 3 ประเภท ก็คือ 1. อะไร สระอะไร สระที่คงรูป สระคงรูปนี่มีลักษณะเป็นแบบนี้นักเรียน สระคงรูป คือ สระที่นำไปประสมกับพยัญชนะ แล้วเป็นอย่างไร ก็ยังเป็น… ก็ยังเป็นรูปเดิมใช่ไหม ใช่ไหม สระคงรูป ก็คือสระที่นำไปประสมกับพยัญชนะ แล้วไม่มีการเปลี่ยนรูป ใช่ไหมคะ เช่นคำว่า… เช่นคำว่า</w:t>
      </w:r>
      <w:r>
        <w:t xml:space="preserve"> </w:t>
      </w:r>
      <w:r>
        <w:t xml:space="preserve">“</w:t>
      </w:r>
      <w:r>
        <w:t xml:space="preserve">มา</w:t>
      </w:r>
      <w:r>
        <w:t xml:space="preserve">”</w:t>
      </w:r>
      <w:r>
        <w:t xml:space="preserve"> </w:t>
      </w:r>
      <w:r>
        <w:t xml:space="preserve">มอ-อา มา นะคะ มีคำว่าอะไรอีก มีคำว่าอะไรอีก ขอ-โอ-นอ โขน มีอะไรอีก รูปสระยังอยู่เหมือนเดิมไหม มีคำว่าอะไรอีก</w:t>
      </w:r>
    </w:p>
    <w:p>
      <w:pPr>
        <w:pStyle w:val="BodyText"/>
      </w:pPr>
      <w:r>
        <w:t xml:space="preserve">(นักเรียน) เลอะ</w:t>
      </w:r>
    </w:p>
    <w:p>
      <w:pPr>
        <w:pStyle w:val="BodyText"/>
      </w:pPr>
      <w:r>
        <w:t xml:space="preserve">(คุณครูนิสาชล) ลองสะกด ลอ-เอะ-เลอะ แล้วก็อะไรอีก จะ จอ อะ จะ มีคำว่าอะไรอีกนอกจากนี้ คำว่าอะไรอีก ปะ ปอ-อะ ปะ มีคำว่าอะไรอีก อะไรนะ อะไรลูก โปรด เพื่อนบอกว่าโปรด โปรด สะกดสิ</w:t>
      </w:r>
    </w:p>
    <w:p>
      <w:pPr>
        <w:pStyle w:val="BodyText"/>
      </w:pPr>
      <w:r>
        <w:t xml:space="preserve">(นักเรียน) โปรด</w:t>
      </w:r>
    </w:p>
    <w:p>
      <w:pPr>
        <w:pStyle w:val="BodyText"/>
      </w:pPr>
      <w:r>
        <w:t xml:space="preserve">(นักเรียนหญิง) ฉอ โอะ นอ ฉน</w:t>
      </w:r>
    </w:p>
    <w:p>
      <w:pPr>
        <w:pStyle w:val="BodyText"/>
      </w:pPr>
      <w:r>
        <w:t xml:space="preserve">(คุณครูนิสาชล) นักเรียนคงรูป มีคำว่าอะไรไป ปอ-ไอ ไป ได้ไหม แต่ละกลุ่มช่วยกันสิ หาคำมา สระคงรูป หามาเร็ว ลองปรึกษากัน ช่วยกัน</w:t>
      </w:r>
    </w:p>
    <w:p>
      <w:pPr>
        <w:pStyle w:val="BodyText"/>
      </w:pPr>
      <w:r>
        <w:t xml:space="preserve">(นักเรียนชาย) คลอด</w:t>
      </w:r>
    </w:p>
    <w:p>
      <w:pPr>
        <w:pStyle w:val="BodyText"/>
      </w:pPr>
      <w:r>
        <w:t xml:space="preserve">(คุณครูนิสาชล) คลอด ช่วยกันหาเร็วเดี๋ยวครูจะสุ่มถาม สระคงรูปเป็นอย่างไร ไม่เล่นกันะ ครูให้ทำอะไรนักเรียนชาย ครูให้ทำอะไรคะ ให้นักเรียนช่วยกันคิดคำที่เป็นสระคงรูปนะคะ มีคำว่าอะไรบ้าง กลุ่มละ 5 คำ เร็ว เร็วเลย ให้คิดกลุ่มละ 5 คำ</w:t>
      </w:r>
    </w:p>
    <w:p>
      <w:pPr>
        <w:pStyle w:val="BodyText"/>
      </w:pPr>
      <w:r>
        <w:t xml:space="preserve">(นักเรียนชาย) ผมมี 10 แล้ว</w:t>
      </w:r>
    </w:p>
    <w:p>
      <w:pPr>
        <w:pStyle w:val="BodyText"/>
      </w:pPr>
      <w:r>
        <w:t xml:space="preserve">(คุณครูนิสาชล) ใ้คำว่าอะไรบ้าง ไม่เอาตัวอย่างบนกระดานนะ ไม่เอาตัวอย่างบนกระดานนะคะ ได้หรือยัง กลุ่มนี้ได้ไหม มีคำว่าอะไรบ้าง มีคำว่าอะไรบ้าง ได้หรือยัง</w:t>
      </w:r>
    </w:p>
    <w:p>
      <w:pPr>
        <w:pStyle w:val="BodyText"/>
      </w:pPr>
      <w:r>
        <w:t xml:space="preserve">(นักเรียนชาย) ได้แล้วครับ</w:t>
      </w:r>
    </w:p>
    <w:p>
      <w:pPr>
        <w:pStyle w:val="BodyText"/>
      </w:pPr>
      <w:r>
        <w:t xml:space="preserve">(คุณครูนิสาชล) กลุ่มที่ 1 ได้แล้ว ได้ 10 คำเลย อังวราได้กี่คำคะลูก ช่วยกันคิด ๆ ได้หรือยัง เดี๋ยวให้แต่ละกลุ่มนะคะ ลองนำเสนอคำที่เป็นสระอะไร</w:t>
      </w:r>
    </w:p>
    <w:p>
      <w:pPr>
        <w:pStyle w:val="BodyText"/>
      </w:pPr>
      <w:r>
        <w:t xml:space="preserve">(นักเรียน) สระคงรูป</w:t>
      </w:r>
    </w:p>
    <w:p>
      <w:pPr>
        <w:pStyle w:val="BodyText"/>
      </w:pPr>
      <w:r>
        <w:t xml:space="preserve">(คุณครูนิสาชล) สระคงรูปนะคะ สระคงรูปเป็นอย่างไรนักเรียน</w:t>
      </w:r>
    </w:p>
    <w:p>
      <w:pPr>
        <w:pStyle w:val="BodyText"/>
      </w:pPr>
      <w:r>
        <w:t xml:space="preserve">(นักเรียน) ไม่ลดรูปครับ</w:t>
      </w:r>
    </w:p>
    <w:p>
      <w:pPr>
        <w:pStyle w:val="BodyText"/>
      </w:pPr>
      <w:r>
        <w:t xml:space="preserve">(คุณครูนิสาชล) ไม่เปลี่ยนรูปนะคะ ยังคงรูปเดิมเวลาที่เราสะกดนะคะ กลุ่มที่ 1 กลุ่มที่ 1 พร้อมไหม เอาสัก 5 คำก่อน มีคำว่าอะไรบ้าง นักเรียน ถ้าเพื่อนนำเสนอแล้วนักเรียนจะไม่ซ้ำกับเพื่อนนะ โอเค มีคำว่าอะไรบ้าง หนูได้คำว่าอะไรบ้าง</w:t>
      </w:r>
    </w:p>
    <w:p>
      <w:pPr>
        <w:pStyle w:val="BodyText"/>
      </w:pPr>
      <w:r>
        <w:t xml:space="preserve">(นักเรียนชาย) ยิ้ม , คลอด, ดำ, สูง</w:t>
      </w:r>
    </w:p>
    <w:p>
      <w:pPr>
        <w:pStyle w:val="BodyText"/>
      </w:pPr>
      <w:r>
        <w:t xml:space="preserve">(คุณครูนิสาชล) ไหนสะกดคำว่ายิ้มก่อน</w:t>
      </w:r>
    </w:p>
    <w:p>
      <w:pPr>
        <w:pStyle w:val="BodyText"/>
      </w:pPr>
      <w:r>
        <w:t xml:space="preserve">(นักเรียนชาย) ยอ-อิ-มอ-ยิม ไม้โท ยิ้ม</w:t>
      </w:r>
    </w:p>
    <w:p>
      <w:pPr>
        <w:pStyle w:val="BodyText"/>
      </w:pPr>
      <w:r>
        <w:t xml:space="preserve">(คุณครูนิสาชล) ยอ-อิ-มอ-ยิม ยิ้ม ยังคงรูปอยู่ไหม คงรูป คำที่ 1 คำว่า</w:t>
      </w:r>
      <w:r>
        <w:t xml:space="preserve"> </w:t>
      </w:r>
      <w:r>
        <w:t xml:space="preserve">“</w:t>
      </w:r>
      <w:r>
        <w:t xml:space="preserve">ยิ้ม</w:t>
      </w:r>
      <w:r>
        <w:t xml:space="preserve">”</w:t>
      </w:r>
      <w:r>
        <w:t xml:space="preserve"> </w:t>
      </w:r>
      <w:r>
        <w:t xml:space="preserve">นะ จะไม่ใช้คำว่า</w:t>
      </w:r>
      <w:r>
        <w:t xml:space="preserve"> </w:t>
      </w:r>
      <w:r>
        <w:t xml:space="preserve">“</w:t>
      </w:r>
      <w:r>
        <w:t xml:space="preserve">ยิ้ม</w:t>
      </w:r>
      <w:r>
        <w:t xml:space="preserve">”</w:t>
      </w:r>
      <w:r>
        <w:t xml:space="preserve"> </w:t>
      </w:r>
      <w:r>
        <w:t xml:space="preserve">อีกแล้วนะ เพื่อนใช้ไปแล้วคำที่เหลือ</w:t>
      </w:r>
    </w:p>
    <w:p>
      <w:pPr>
        <w:pStyle w:val="BodyText"/>
      </w:pPr>
      <w:r>
        <w:t xml:space="preserve">(นักเรียนชาย) คลอด</w:t>
      </w:r>
    </w:p>
    <w:p>
      <w:pPr>
        <w:pStyle w:val="BodyText"/>
      </w:pPr>
      <w:r>
        <w:t xml:space="preserve">(คุณครูนิสาชล) เพื่อนบอกว่า</w:t>
      </w:r>
    </w:p>
    <w:p>
      <w:pPr>
        <w:pStyle w:val="BodyText"/>
      </w:pPr>
      <w:r>
        <w:t xml:space="preserve">(นักเรียนชาย) คลอด</w:t>
      </w:r>
    </w:p>
    <w:p>
      <w:pPr>
        <w:pStyle w:val="BodyText"/>
      </w:pPr>
      <w:r>
        <w:t xml:space="preserve">(คุณครูนิสาชล) มีตัวอะไรบ้าง</w:t>
      </w:r>
    </w:p>
    <w:p>
      <w:pPr>
        <w:pStyle w:val="BodyText"/>
      </w:pPr>
      <w:r>
        <w:t xml:space="preserve">(นักเรียนชาย) ค-ล-อ-ด คลอด</w:t>
      </w:r>
    </w:p>
    <w:p>
      <w:pPr>
        <w:pStyle w:val="BodyText"/>
      </w:pPr>
      <w:r>
        <w:t xml:space="preserve">(คุณครูนิสาชล) ถูกไหม คงรูปไหม คงรูปนะคะ ต่อไป คำที่ 3</w:t>
      </w:r>
    </w:p>
    <w:p>
      <w:pPr>
        <w:pStyle w:val="BodyText"/>
      </w:pPr>
      <w:r>
        <w:t xml:space="preserve">(นักเรียนชาย) ดำ</w:t>
      </w:r>
    </w:p>
    <w:p>
      <w:pPr>
        <w:pStyle w:val="BodyText"/>
      </w:pPr>
      <w:r>
        <w:t xml:space="preserve">(คุณครูนิสาชล) ดำ</w:t>
      </w:r>
    </w:p>
    <w:p>
      <w:pPr>
        <w:pStyle w:val="BodyText"/>
      </w:pPr>
      <w:r>
        <w:t xml:space="preserve">(นักเรียนชาย) ดอ-อำ ดำ</w:t>
      </w:r>
    </w:p>
    <w:p>
      <w:pPr>
        <w:pStyle w:val="BodyText"/>
      </w:pPr>
      <w:r>
        <w:t xml:space="preserve">(คุณครูนิสาชล) ดำ ดอ-อำ ดำนะคะ</w:t>
      </w:r>
    </w:p>
    <w:p>
      <w:pPr>
        <w:pStyle w:val="BodyText"/>
      </w:pPr>
      <w:r>
        <w:t xml:space="preserve">(นักเรียน) ดอ-อำ ดำ</w:t>
      </w:r>
    </w:p>
    <w:p>
      <w:pPr>
        <w:pStyle w:val="BodyText"/>
      </w:pPr>
      <w:r>
        <w:t xml:space="preserve">(คุณครูนิสาชล) ดอ-อำ ดำสระคงรูปไหม เป็น</w:t>
      </w:r>
    </w:p>
    <w:p>
      <w:pPr>
        <w:pStyle w:val="BodyText"/>
      </w:pPr>
      <w:r>
        <w:t xml:space="preserve">(คุณครูนิสาชล) เป็นไหมคะ</w:t>
      </w:r>
    </w:p>
    <w:p>
      <w:pPr>
        <w:pStyle w:val="BodyText"/>
      </w:pPr>
      <w:r>
        <w:t xml:space="preserve">(นักเรียนชาย) เป็น</w:t>
      </w:r>
    </w:p>
    <w:p>
      <w:pPr>
        <w:pStyle w:val="BodyText"/>
      </w:pPr>
      <w:r>
        <w:t xml:space="preserve">(คุณครูนิสาชล) กลุ่มที่ 3 กลุ่มที่ 3 ว่าอย่างไร เป็นไหม เป็นนะต่อไป</w:t>
      </w:r>
    </w:p>
    <w:p>
      <w:pPr>
        <w:pStyle w:val="BodyText"/>
      </w:pPr>
      <w:r>
        <w:t xml:space="preserve">(นักเรียนชาย) สูงครับ</w:t>
      </w:r>
    </w:p>
    <w:p>
      <w:pPr>
        <w:pStyle w:val="BodyText"/>
      </w:pPr>
      <w:r>
        <w:t xml:space="preserve">(คุณครูนิสาชล) สูง เพื่อนบอกว่าสูง</w:t>
      </w:r>
    </w:p>
    <w:p>
      <w:pPr>
        <w:pStyle w:val="BodyText"/>
      </w:pPr>
      <w:r>
        <w:t xml:space="preserve">(นักเรียนชาย) สอ-อู-งอ-สูง</w:t>
      </w:r>
    </w:p>
    <w:p>
      <w:pPr>
        <w:pStyle w:val="BodyText"/>
      </w:pPr>
      <w:r>
        <w:t xml:space="preserve">(คุณครูนิสาชล) คงรูปไหม คงรูปนะ ต่อไป</w:t>
      </w:r>
    </w:p>
    <w:p>
      <w:pPr>
        <w:pStyle w:val="BodyText"/>
      </w:pPr>
      <w:r>
        <w:t xml:space="preserve">(นักเรียนชาย) กล้องครับ</w:t>
      </w:r>
    </w:p>
    <w:p>
      <w:pPr>
        <w:pStyle w:val="BodyText"/>
      </w:pPr>
      <w:r>
        <w:t xml:space="preserve">(คุณครูนิสาชล) อะไรนะ</w:t>
      </w:r>
    </w:p>
    <w:p>
      <w:pPr>
        <w:pStyle w:val="BodyText"/>
      </w:pPr>
      <w:r>
        <w:t xml:space="preserve">(นักเรียนชาย)</w:t>
      </w:r>
    </w:p>
    <w:p>
      <w:pPr>
        <w:pStyle w:val="BodyText"/>
      </w:pPr>
      <w:r>
        <w:t xml:space="preserve">(นักเรียนชาย) กอ-ลอ-ออ-งอ-กลอง ไม้โท้ กล้อง เอาใหม่สะกดใหม่ สะกดผิด</w:t>
      </w:r>
    </w:p>
    <w:p>
      <w:pPr>
        <w:pStyle w:val="BodyText"/>
      </w:pPr>
      <w:r>
        <w:t xml:space="preserve">(นักเรียนชาย) กลอง ไม้โท กล้อง</w:t>
      </w:r>
    </w:p>
    <w:p>
      <w:pPr>
        <w:pStyle w:val="BodyText"/>
      </w:pPr>
      <w:r>
        <w:t xml:space="preserve">(คุณครูนิสาชล) กลอง ไม้โท</w:t>
      </w:r>
    </w:p>
    <w:p>
      <w:pPr>
        <w:pStyle w:val="BodyText"/>
      </w:pPr>
      <w:r>
        <w:t xml:space="preserve">(นักเรียนชาย) กล้อง</w:t>
      </w:r>
    </w:p>
    <w:p>
      <w:pPr>
        <w:pStyle w:val="BodyText"/>
      </w:pPr>
      <w:r>
        <w:t xml:space="preserve">(คุณครูนิสาชล) ปรบมือให้เพื่อนหน่อยเร็ว ปรบมือ ครูอยากฟังนักเรียนชายกลุ่มนี้ว่าได้คำว่าอะไรบ้าง นักเรียนได้คำว่าอะไรบ้าง สะกดให้ครูฟังด้วยนะคะ</w:t>
      </w:r>
    </w:p>
    <w:p>
      <w:pPr>
        <w:pStyle w:val="BodyText"/>
      </w:pPr>
      <w:r>
        <w:t xml:space="preserve">(นักเรียนชาย) หอ-อู-หู เป็นสระคงรูปไหม คงรูป คำว่าอะไรอีกลูก</w:t>
      </w:r>
    </w:p>
    <w:p>
      <w:pPr>
        <w:pStyle w:val="BodyText"/>
      </w:pPr>
      <w:r>
        <w:t xml:space="preserve">(นักเรียนชาย) ตอ-อา-ตา</w:t>
      </w:r>
    </w:p>
    <w:p>
      <w:pPr>
        <w:pStyle w:val="BodyText"/>
      </w:pPr>
      <w:r>
        <w:t xml:space="preserve">(คุณครูนิสาชล) มีคำว่าอะไรอีก</w:t>
      </w:r>
    </w:p>
    <w:p>
      <w:pPr>
        <w:pStyle w:val="BodyText"/>
      </w:pPr>
      <w:r>
        <w:t xml:space="preserve">(นักเรียนชาย) ปอ-อา-กอ-ปาก</w:t>
      </w:r>
    </w:p>
    <w:p>
      <w:pPr>
        <w:pStyle w:val="BodyText"/>
      </w:pPr>
      <w:r>
        <w:t xml:space="preserve">(คุณครูนิสาชล) ปอ-อา-กอ-ปาก นะคะ มีอะไรอีก</w:t>
      </w:r>
    </w:p>
    <w:p>
      <w:pPr>
        <w:pStyle w:val="BodyText"/>
      </w:pPr>
      <w:r>
        <w:t xml:space="preserve">(นักเรียนชาย) ขอ-อา-ขา</w:t>
      </w:r>
    </w:p>
    <w:p>
      <w:pPr>
        <w:pStyle w:val="BodyText"/>
      </w:pPr>
      <w:r>
        <w:t xml:space="preserve">(คุณครูนิสาชล) นะ</w:t>
      </w:r>
    </w:p>
    <w:p>
      <w:pPr>
        <w:pStyle w:val="BodyText"/>
      </w:pPr>
      <w:r>
        <w:t xml:space="preserve">(นักเรียนชาย) ขอ-แอ-นอ-แขน</w:t>
      </w:r>
    </w:p>
    <w:p>
      <w:pPr>
        <w:pStyle w:val="BodyText"/>
      </w:pPr>
      <w:r>
        <w:t xml:space="preserve">(คุณครูนิสาชล) ขอ-แอ-นอ-แขน นะคะ เพื่อนบอกมานี่เป็นสระคงรูปหมดเลยไหม สระคงรูปเหมือนเลยนะคะ ขอบคุณมาก ปรบมือให้เพื่อน ต่อไปอยากฟังนักเรียนกลุ่มโน้นได้ไหม นะคะ เราจะสุ่มเป็นกลุ่ม นักเรียนจะได้ไม่ต้องเตรียมตัว ตื่นเต้นดี นักเรียนกลุ่มนั้นได้คำว่าอะไรบ้าง คำว่าอะไรบ้าง</w:t>
      </w:r>
    </w:p>
    <w:p>
      <w:pPr>
        <w:pStyle w:val="BodyText"/>
      </w:pPr>
      <w:r>
        <w:t xml:space="preserve">(นักเรียนหญิง) แตงโม, ช้าง</w:t>
      </w:r>
    </w:p>
    <w:p>
      <w:pPr>
        <w:pStyle w:val="BodyText"/>
      </w:pPr>
      <w:r>
        <w:t xml:space="preserve">(คุณครูนิสาชล) แตงโมง สะกดให้ครูฟังก่อน</w:t>
      </w:r>
    </w:p>
    <w:p>
      <w:pPr>
        <w:pStyle w:val="BodyText"/>
      </w:pPr>
      <w:r>
        <w:t xml:space="preserve">(นักเรียนหญิง) ตอ-แอ-งอ-แตง</w:t>
      </w:r>
    </w:p>
    <w:p>
      <w:pPr>
        <w:pStyle w:val="BodyText"/>
      </w:pPr>
      <w:r>
        <w:t xml:space="preserve">(นักเรียนหญิง) มอ-โอ โม เป็นสระคงรูปนะคะ ต่อไปอะไรอีก</w:t>
      </w:r>
    </w:p>
    <w:p>
      <w:pPr>
        <w:pStyle w:val="BodyText"/>
      </w:pPr>
      <w:r>
        <w:t xml:space="preserve">(นักเรียนหญิง) ช้าง</w:t>
      </w:r>
    </w:p>
    <w:p>
      <w:pPr>
        <w:pStyle w:val="BodyText"/>
      </w:pPr>
      <w:r>
        <w:t xml:space="preserve">(คุณครูนิสาชล) ช้าง</w:t>
      </w:r>
    </w:p>
    <w:p>
      <w:pPr>
        <w:pStyle w:val="BodyText"/>
      </w:pPr>
      <w:r>
        <w:t xml:space="preserve">(นักเรียนหญิง) ชอ-อา-งอ-ชาง-ไม้โท ช้าง</w:t>
      </w:r>
    </w:p>
    <w:p>
      <w:pPr>
        <w:pStyle w:val="BodyText"/>
      </w:pPr>
      <w:r>
        <w:t xml:space="preserve">(คุณครูนิสาชล) สะกดใหม่</w:t>
      </w:r>
    </w:p>
    <w:p>
      <w:pPr>
        <w:pStyle w:val="BodyText"/>
      </w:pPr>
      <w:r>
        <w:t xml:space="preserve">(นักเรียนหญิง) ชอ-อา-งอ-ชาง-ไม้โท ช้าง</w:t>
      </w:r>
    </w:p>
    <w:p>
      <w:pPr>
        <w:pStyle w:val="BodyText"/>
      </w:pPr>
      <w:r>
        <w:t xml:space="preserve">(คุณครูนิสาชล) ช้างเป็นสระคงรูปไหมคะ เป็น</w:t>
      </w:r>
    </w:p>
    <w:p>
      <w:pPr>
        <w:pStyle w:val="BodyText"/>
      </w:pPr>
      <w:r>
        <w:t xml:space="preserve">(</w:t>
      </w:r>
    </w:p>
    <w:p>
      <w:pPr>
        <w:pStyle w:val="BodyText"/>
      </w:pPr>
      <w:r>
        <w:t xml:space="preserve">(นักเรียนหญิง) จอ-อิ-ตอ</w:t>
      </w:r>
    </w:p>
    <w:p>
      <w:pPr>
        <w:pStyle w:val="BodyText"/>
      </w:pPr>
      <w:r>
        <w:t xml:space="preserve">(คุณครูนิสาชล) จอ-อิ-ตอ จิต</w:t>
      </w:r>
    </w:p>
    <w:p>
      <w:pPr>
        <w:pStyle w:val="BodyText"/>
      </w:pPr>
      <w:r>
        <w:t xml:space="preserve">(นักเรียนหญิง) จอ-ใอ-ใจ</w:t>
      </w:r>
    </w:p>
    <w:p>
      <w:pPr>
        <w:pStyle w:val="BodyText"/>
      </w:pPr>
      <w:r>
        <w:t xml:space="preserve">(คุณครูนิสาชล) ใช่ไหม มีคำว่าอะไรอีก</w:t>
      </w:r>
    </w:p>
    <w:p>
      <w:pPr>
        <w:pStyle w:val="BodyText"/>
      </w:pPr>
      <w:r>
        <w:t xml:space="preserve">(นักเรียนหญิง) นาฬิกา</w:t>
      </w:r>
    </w:p>
    <w:p>
      <w:pPr>
        <w:pStyle w:val="BodyText"/>
      </w:pPr>
      <w:r>
        <w:t xml:space="preserve">(คุณครูนิสาชล) อะไรนะคะ</w:t>
      </w:r>
    </w:p>
    <w:p>
      <w:pPr>
        <w:pStyle w:val="BodyText"/>
      </w:pPr>
      <w:r>
        <w:t xml:space="preserve">(นักเรียนหญิง) นาฬิกา</w:t>
      </w:r>
    </w:p>
    <w:p>
      <w:pPr>
        <w:pStyle w:val="BodyText"/>
      </w:pPr>
      <w:r>
        <w:t xml:space="preserve">(คุณครูนิสาชล) นาฬิกา ไหนลองสะกดสิ</w:t>
      </w:r>
    </w:p>
    <w:p>
      <w:pPr>
        <w:pStyle w:val="BodyText"/>
      </w:pPr>
      <w:r>
        <w:t xml:space="preserve">(นักเรียนหญิง) นอ-อา-นา-ลอ-อิ-ลิ กอ อา กา</w:t>
      </w:r>
    </w:p>
    <w:p>
      <w:pPr>
        <w:pStyle w:val="BodyText"/>
      </w:pPr>
      <w:r>
        <w:t xml:space="preserve">(คุณครูนิสาชล) ถูกต้องไหมคะ ถูกต้อง ปรบมือให้เพื่อนนะคะ ต่อไป ประเภทที่ 1 นักเรียน ประเภทที่ 1 นักเรียน ประเภทที่ 1 คือ สระอะไร สระคงรูป นักเรียนนึกออกแล้วนะคะ พอเวลาที่อยู่ในคำนะคะ เข้าใจหรือยัง เข้าใจแล้วนะ เข้าใจหรือยัง ต่อไป ต่อไปนะคะ สระอะไร</w:t>
      </w:r>
    </w:p>
    <w:p>
      <w:pPr>
        <w:pStyle w:val="BodyText"/>
      </w:pPr>
      <w:r>
        <w:t xml:space="preserve">(นักเรียน) สระลดรูป</w:t>
      </w:r>
    </w:p>
    <w:p>
      <w:pPr>
        <w:pStyle w:val="BodyText"/>
      </w:pPr>
      <w:r>
        <w:t xml:space="preserve">(คุณครูนิสาชล) สระลดรูป สระลดรูปเป็นอย่างไร เป็นอย่างไร สระที่นำไปประสมกับพยัญชนะแล้วเกิดอะไรขึ้น อะไรหาย สระบางตัวหายไป ดูตัวอย่าง ดูตัวอย่างคำว่า คอ โอะ นอ คน จอ ออ รอ จร เหมือนเดิม ระดมความคิด ช่วยกันหาคำที่เป็นสระลดรูปนะคะ ช่วยกันคิด ๆ นักเรียนปลายทางด้วยนะคะ ลองช่วยกันระดมความคิดนะคะ ว่าสระลดรูปนี่มีอะไรบ้าง นะคะ มีกลุ่มที่ยังไม่ได้ตอบคุณครูนะคะ ช่วยกันระดมความคิดเลย มีคำว่าอะไรอีก กอ-อิ-นอ ตัวอะไร คำว่าอะไรตัวเล็ก กี่คำ เขียน หากระดาษมาใส่ เขียนใส่กระดาษไว้ ช่วยกันคิด ช่วยกันคิด ๆ นะคะ ช่วยกันคิด ช่วยกันระดมความคิด หาคำที่เป็นสระลดรูปนะคะ ซุง ไหนสะกดสิ ซอ-อุ-งอ-ซุง ตรงตัวไหม คงรูปไหม คงรูป นักเรียนลองสะกด กลุ่มนี้เป็นอย่างไรบ้าง ได้ไหมคะ ได้ไหมเอ่ย ได้ไหมคะ เป็นอย่างไรบ้าง หมดเวลา หมดเวลาแล้ว ขอกลุ่มที่ 1, 2, 3 กลุ่มที่ 4 กลุ่มที่ 4 ขอสัก 3 คำก่อน หนูได้คำว่าอะไรบ้าง ส่งไมค์ให้เพื่อน คะ กลุ่มนี้ หนูได้คำว่าอะไรบ้าง สะกดให้คุณครูฟังด้วย นักเรียนฟังเพื่อน ดูว่าเพื่อนได้คำว่าอะไร</w:t>
      </w:r>
    </w:p>
    <w:p>
      <w:pPr>
        <w:pStyle w:val="BodyText"/>
      </w:pPr>
      <w:r>
        <w:t xml:space="preserve">(นักเรียนหญิง) ขด</w:t>
      </w:r>
    </w:p>
    <w:p>
      <w:pPr>
        <w:pStyle w:val="BodyText"/>
      </w:pPr>
      <w:r>
        <w:t xml:space="preserve">(คุณครูนิสาชล) อะไรนะคะ</w:t>
      </w:r>
    </w:p>
    <w:p>
      <w:pPr>
        <w:pStyle w:val="BodyText"/>
      </w:pPr>
      <w:r>
        <w:t xml:space="preserve">(นักเรียนหญิง) ขด</w:t>
      </w:r>
    </w:p>
    <w:p>
      <w:pPr>
        <w:pStyle w:val="BodyText"/>
      </w:pPr>
      <w:r>
        <w:t xml:space="preserve">(คุณครูนิสาชล) อะไรนะ</w:t>
      </w:r>
    </w:p>
    <w:p>
      <w:pPr>
        <w:pStyle w:val="BodyText"/>
      </w:pPr>
      <w:r>
        <w:t xml:space="preserve">(นักเรียนหญิง) ขด</w:t>
      </w:r>
    </w:p>
    <w:p>
      <w:pPr>
        <w:pStyle w:val="BodyText"/>
      </w:pPr>
      <w:r>
        <w:t xml:space="preserve">(นักเรียนหญิง) ขอ-โอะ-ดอ-ขด</w:t>
      </w:r>
    </w:p>
    <w:p>
      <w:pPr>
        <w:pStyle w:val="BodyText"/>
      </w:pPr>
      <w:r>
        <w:t xml:space="preserve">(คุณครูนิสาชล) ขดนะคะ</w:t>
      </w:r>
    </w:p>
    <w:p>
      <w:pPr>
        <w:pStyle w:val="BodyText"/>
      </w:pPr>
      <w:r>
        <w:t xml:space="preserve">(นักเรียนหญิง) คง</w:t>
      </w:r>
    </w:p>
    <w:p>
      <w:pPr>
        <w:pStyle w:val="BodyText"/>
      </w:pPr>
      <w:r>
        <w:t xml:space="preserve">(นักเรียนหญิง) คอ โอะ งอ-คง</w:t>
      </w:r>
    </w:p>
    <w:p>
      <w:pPr>
        <w:pStyle w:val="BodyText"/>
      </w:pPr>
      <w:r>
        <w:t xml:space="preserve">(คุณครูนิสาชล) คอ-โอะ-งอ-คง มีอะไรอีก นักเรียนได้คำว่าอะไรอีก</w:t>
      </w:r>
    </w:p>
    <w:p>
      <w:pPr>
        <w:pStyle w:val="BodyText"/>
      </w:pPr>
      <w:r>
        <w:t xml:space="preserve">(นักเรียนหญิง) พร</w:t>
      </w:r>
    </w:p>
    <w:p>
      <w:pPr>
        <w:pStyle w:val="BodyText"/>
      </w:pPr>
      <w:r>
        <w:t xml:space="preserve">(คุณครูนิสาชล) พร สะกดสิ พอ-ออ-รอ-พร</w:t>
      </w:r>
    </w:p>
    <w:p>
      <w:pPr>
        <w:pStyle w:val="BodyText"/>
      </w:pPr>
      <w:r>
        <w:t xml:space="preserve">(นักเรียนหญิง) พอ-ออ-รอ-พร</w:t>
      </w:r>
    </w:p>
    <w:p>
      <w:pPr>
        <w:pStyle w:val="BodyText"/>
      </w:pPr>
      <w:r>
        <w:t xml:space="preserve">(คุณครูนิสาชล) นั่งลง 3 คำนะคะ ปรบมือให้เพื่อนหน่อยเร็ว ต่อไป กลุ่มสุดท้ายที่ยังไม่ได้นำเสนอ กลุ่มไหน กลุ่มที่ 2 กลุ่มที่ 2 กลุ่มที่ 2 ได้คำว่าอะไรบ้าง ขอสัก 3 คำ เป็นคำว่า</w:t>
      </w:r>
    </w:p>
    <w:p>
      <w:pPr>
        <w:pStyle w:val="BodyText"/>
      </w:pPr>
      <w:r>
        <w:t xml:space="preserve">(นักเรียนหญิง) ยกค่ะ</w:t>
      </w:r>
    </w:p>
    <w:p>
      <w:pPr>
        <w:pStyle w:val="BodyText"/>
      </w:pPr>
      <w:r>
        <w:t xml:space="preserve">(คุณครูนิสาชล) ยก ไหนสะกดคำว่า</w:t>
      </w:r>
      <w:r>
        <w:t xml:space="preserve"> </w:t>
      </w:r>
      <w:r>
        <w:t xml:space="preserve">“</w:t>
      </w:r>
      <w:r>
        <w:t xml:space="preserve">ยก</w:t>
      </w:r>
      <w:r>
        <w:t xml:space="preserve">”</w:t>
      </w:r>
      <w:r>
        <w:t xml:space="preserve"> </w:t>
      </w:r>
      <w:r>
        <w:t xml:space="preserve">ให้คุณครูฟังกน่อย</w:t>
      </w:r>
    </w:p>
    <w:p>
      <w:pPr>
        <w:pStyle w:val="BodyText"/>
      </w:pPr>
      <w:r>
        <w:t xml:space="preserve">(นักเรียนหญิง) ยอ โอะ กอ ยก</w:t>
      </w:r>
    </w:p>
    <w:p>
      <w:pPr>
        <w:pStyle w:val="BodyText"/>
      </w:pPr>
      <w:r>
        <w:t xml:space="preserve">(คุณครูนิสาชล) นะคะ อะไรหายไปคะนักเรียน</w:t>
      </w:r>
    </w:p>
    <w:p>
      <w:pPr>
        <w:pStyle w:val="BodyText"/>
      </w:pPr>
      <w:r>
        <w:t xml:space="preserve">(นักเรียนหญิง) สระโอะค่ะ</w:t>
      </w:r>
    </w:p>
    <w:p>
      <w:pPr>
        <w:pStyle w:val="BodyText"/>
      </w:pPr>
      <w:r>
        <w:t xml:space="preserve">(คุณครูนิสาชล)</w:t>
      </w:r>
    </w:p>
    <w:p>
      <w:pPr>
        <w:pStyle w:val="BodyText"/>
      </w:pPr>
      <w:r>
        <w:t xml:space="preserve">(นักเรียนหญิง) ขนค่ะ</w:t>
      </w:r>
    </w:p>
    <w:p>
      <w:pPr>
        <w:pStyle w:val="BodyText"/>
      </w:pPr>
      <w:r>
        <w:t xml:space="preserve">(คุณครูนิสาชล) ไหนสะกดคำว่า</w:t>
      </w:r>
      <w:r>
        <w:t xml:space="preserve"> </w:t>
      </w:r>
      <w:r>
        <w:t xml:space="preserve">“</w:t>
      </w:r>
      <w:r>
        <w:t xml:space="preserve">ขน</w:t>
      </w:r>
      <w:r>
        <w:t xml:space="preserve">”</w:t>
      </w:r>
    </w:p>
    <w:p>
      <w:pPr>
        <w:pStyle w:val="BodyText"/>
      </w:pPr>
      <w:r>
        <w:t xml:space="preserve">(นักเรียนหญิง) ขอ โอะ นอ ขน</w:t>
      </w:r>
    </w:p>
    <w:p>
      <w:pPr>
        <w:pStyle w:val="BodyText"/>
      </w:pPr>
      <w:r>
        <w:t xml:space="preserve">(คุณครูนิสาชล) ขอ โอะ นอ ขน นะคะ นั่งลงขอบคุณมากนะคะ ผ่านไปแล้ว 2 ประเภทนะคะ ประเภทที่ 3 ดู ประเภทที่ 3 คือสระอะไร</w:t>
      </w:r>
    </w:p>
    <w:p>
      <w:pPr>
        <w:pStyle w:val="BodyText"/>
      </w:pPr>
      <w:r>
        <w:t xml:space="preserve">(นักเรียน) สระเปลี่ยนรูป</w:t>
      </w:r>
    </w:p>
    <w:p>
      <w:pPr>
        <w:pStyle w:val="BodyText"/>
      </w:pPr>
      <w:r>
        <w:t xml:space="preserve">(คุณครูนิสาชล) สระเปลี่ยนรูปนะคะ สระเปลี่ยนรูปเป็นอย่างไรนักเรียน</w:t>
      </w:r>
    </w:p>
    <w:p>
      <w:pPr>
        <w:pStyle w:val="BodyText"/>
      </w:pPr>
      <w:r>
        <w:t xml:space="preserve">(นักเรียน) เป็นสระ…</w:t>
      </w:r>
    </w:p>
    <w:p>
      <w:pPr>
        <w:pStyle w:val="BodyText"/>
      </w:pPr>
      <w:r>
        <w:t xml:space="preserve">(คุณครูนิสาชล) สระที่เมื่อนำไปประสมกับพยัญชนะแล้วนะคะ รูปสระบางตัว</w:t>
      </w:r>
    </w:p>
    <w:p>
      <w:pPr>
        <w:pStyle w:val="BodyText"/>
      </w:pPr>
      <w:r>
        <w:t xml:space="preserve">(นักเรียน) เปลี่ยนรูป</w:t>
      </w:r>
    </w:p>
    <w:p>
      <w:pPr>
        <w:pStyle w:val="BodyText"/>
      </w:pPr>
      <w:r>
        <w:t xml:space="preserve">(คุณครูนิสาชล) เปลี่ยนรูป เช่นคำว่าอะไรบ้าง เช่น คำว่า… คำว่า คำว่าอะไร คำว่า กัด ลองสะกดคำว่า</w:t>
      </w:r>
      <w:r>
        <w:t xml:space="preserve"> </w:t>
      </w:r>
      <w:r>
        <w:t xml:space="preserve">“</w:t>
      </w:r>
      <w:r>
        <w:t xml:space="preserve">กัด</w:t>
      </w:r>
      <w:r>
        <w:t xml:space="preserve">”</w:t>
      </w:r>
    </w:p>
    <w:p>
      <w:pPr>
        <w:pStyle w:val="BodyText"/>
      </w:pPr>
      <w:r>
        <w:t xml:space="preserve">(นักเรียน) กอ-อะ-ดอ-กัด</w:t>
      </w:r>
    </w:p>
    <w:p>
      <w:pPr>
        <w:pStyle w:val="BodyText"/>
      </w:pPr>
      <w:r>
        <w:t xml:space="preserve">(คุณครูนิสาชล) เห็นไหมคะ เวลาที่เราถอดรูป หรือเวลาที่เราสะกดนี่ จะได้สระอะไร จะได้สระอะไรลูก จะได้สระอะใช่ไหม ใช่ไหมคะ แต่พอเวลาเราเขียนนี่ เขียนเป็นพยัญชนะอะไร เขียนเป็นสระอะไร เขียนเป็นสระอะไร ไม้หันอากาศใช่ไหม อันนี้คือสระเปลี่ยนรูปนะคะ ต่อไปคำที่ 2 คำว่า… คำว่า</w:t>
      </w:r>
    </w:p>
    <w:p>
      <w:pPr>
        <w:pStyle w:val="BodyText"/>
      </w:pPr>
      <w:r>
        <w:t xml:space="preserve">(นักเรียน) เป็น</w:t>
      </w:r>
    </w:p>
    <w:p>
      <w:pPr>
        <w:pStyle w:val="BodyText"/>
      </w:pPr>
      <w:r>
        <w:t xml:space="preserve">(คุณครูนิสาชล) เป็น เวลาที่เราสะกดคำว่า</w:t>
      </w:r>
      <w:r>
        <w:t xml:space="preserve"> </w:t>
      </w:r>
      <w:r>
        <w:t xml:space="preserve">“</w:t>
      </w:r>
      <w:r>
        <w:t xml:space="preserve">เป็น</w:t>
      </w:r>
      <w:r>
        <w:t xml:space="preserve">”</w:t>
      </w:r>
      <w:r>
        <w:t xml:space="preserve"> </w:t>
      </w:r>
      <w:r>
        <w:t xml:space="preserve">ไหนลองสะกดสิคะ</w:t>
      </w:r>
    </w:p>
    <w:p>
      <w:pPr>
        <w:pStyle w:val="BodyText"/>
      </w:pPr>
      <w:r>
        <w:t xml:space="preserve">(นักเรียน) ปอ-เอะ-นอ-เป็น</w:t>
      </w:r>
    </w:p>
    <w:p>
      <w:pPr>
        <w:pStyle w:val="BodyText"/>
      </w:pPr>
      <w:r>
        <w:t xml:space="preserve">(คุณครูนิสาชล) เวลาที่เราเขียน เราเขียนอย่างไร เขียนอย่างไร ใส่อะไรเข้ามา ใส่อะไรเข้ามา</w:t>
      </w:r>
    </w:p>
    <w:p>
      <w:pPr>
        <w:pStyle w:val="BodyText"/>
      </w:pPr>
      <w:r>
        <w:t xml:space="preserve">(นักเรียน) ไม้ไต่คู้</w:t>
      </w:r>
    </w:p>
    <w:p>
      <w:pPr>
        <w:pStyle w:val="BodyText"/>
      </w:pPr>
      <w:r>
        <w:t xml:space="preserve">(คุณครูนิสาชล) ใส่ไม้ไต่คู้เข้ามานะคะ เข้าใจไหมนะคะ เข้าใจหรือยัง ประเภทของสระมีอะไรบ้าง นักเรียน 1. คือ สระคงรูปเป็นอย่างไร เป็นอย่างไร เป็นสระที่เมื่อนำมาประสมกับพยัญชนะแล้วไม่เปลี่ยนรูป ก็คือคงรูปเดิมนะคะ ต่อไปประเภทที่ 2 คือ สระลดรูป สระลดรูปเป็นอย่างไร สระบางตัวหายไป ประเภทที่ 3 ล่ะ ประเภทที่ 3</w:t>
      </w:r>
    </w:p>
    <w:p>
      <w:pPr>
        <w:pStyle w:val="BodyText"/>
      </w:pPr>
      <w:r>
        <w:t xml:space="preserve">(นักเรียน) สระเปลี่ยนรูป</w:t>
      </w:r>
    </w:p>
    <w:p>
      <w:pPr>
        <w:pStyle w:val="BodyText"/>
      </w:pPr>
      <w:r>
        <w:t xml:space="preserve">(คุณครูนิสาชล) สระเปลี่ยนรูป สระเปลี่ยนรูปเป็นอย่างไร จะเปลี่ยนรูปนะคะ เข้าใจไหมนี่ เสร็จแล้วนะคะ ต่อไป ทีนี้เรามาดูกันบ้างว่าสระอยู่ที่ใด สระอยู่ที่ใดบ้าง พอเวลานำสระกับพยัญชนะมารวมกันนี่ มีตัวไหนบ้างที่อยู่หน้า อยู่หลัง อยู่กลาง นักเรียนเข้าใจใช่ไหม ทีนี้เรามาดูนะคะ ข้อที่ 1 เขียนไว้หน้าพยัญชนะมีอยู่กี่รูป</w:t>
      </w:r>
    </w:p>
    <w:p>
      <w:pPr>
        <w:pStyle w:val="BodyText"/>
      </w:pPr>
      <w:r>
        <w:t xml:space="preserve">(นักเรียน) 4 รูป</w:t>
      </w:r>
    </w:p>
    <w:p>
      <w:pPr>
        <w:pStyle w:val="BodyText"/>
      </w:pPr>
      <w:r>
        <w:t xml:space="preserve">(คุณครูนิสาชล) 4 รูปอะไรบ้าง</w:t>
      </w:r>
    </w:p>
    <w:p>
      <w:pPr>
        <w:pStyle w:val="BodyText"/>
      </w:pPr>
      <w:r>
        <w:t xml:space="preserve">(นักเรียน) เอ ไม้หน้า</w:t>
      </w:r>
    </w:p>
    <w:p>
      <w:pPr>
        <w:pStyle w:val="BodyText"/>
      </w:pPr>
      <w:r>
        <w:t xml:space="preserve">(คุณครูนิสาชล) ไม้หน้า มีไม้ม้วน ไม้มลาย</w:t>
      </w:r>
    </w:p>
    <w:p>
      <w:pPr>
        <w:pStyle w:val="BodyText"/>
      </w:pPr>
      <w:r>
        <w:t xml:space="preserve">(นักเรียน) ไม้มาลัย</w:t>
      </w:r>
    </w:p>
    <w:p>
      <w:pPr>
        <w:pStyle w:val="BodyText"/>
      </w:pPr>
      <w:r>
        <w:t xml:space="preserve">(คุณครูนิสาชล) แล้วก็มี เรียกว่ามีตัวโอหรือไม้โอ</w:t>
      </w:r>
    </w:p>
    <w:p>
      <w:pPr>
        <w:pStyle w:val="BodyText"/>
      </w:pPr>
      <w:r>
        <w:t xml:space="preserve">(นักเรียน) ไม้โอ</w:t>
      </w:r>
    </w:p>
    <w:p>
      <w:pPr>
        <w:pStyle w:val="BodyText"/>
      </w:pPr>
      <w:r>
        <w:t xml:space="preserve">(คุณครูนิสาชล) ต่อไป เขียนไว้หลังพยัญชนะมีอยู่ 7 รูป เห็นไหมคะ มีอะไรบ้าง</w:t>
      </w:r>
    </w:p>
    <w:p>
      <w:pPr>
        <w:pStyle w:val="BodyText"/>
      </w:pPr>
      <w:r>
        <w:t xml:space="preserve">(นักเรียน) วิสรรชนี มีอะไรอีก ตัว ฤ ใช่ไหม ตัว ฤ นี่พอเวลาอยู่หลังพยัญชนะมีอะไรบ้าง ฤทธิ์ ฤทธิ์อยู่หลังพยัญชนะอะไรเอ่ย คำว่าอะไร พฤหัสได้หรือเปล่า พฤหัสได้ไหม ทฤษฎีไง คำว่า</w:t>
      </w:r>
      <w:r>
        <w:t xml:space="preserve"> </w:t>
      </w:r>
      <w:r>
        <w:t xml:space="preserve">“</w:t>
      </w:r>
      <w:r>
        <w:t xml:space="preserve">ทฤษฎี</w:t>
      </w:r>
      <w:r>
        <w:t xml:space="preserve">”</w:t>
      </w:r>
      <w:r>
        <w:t xml:space="preserve"> </w:t>
      </w:r>
      <w:r>
        <w:t xml:space="preserve">นักเรียนลองเขียนคำว่า</w:t>
      </w:r>
      <w:r>
        <w:t xml:space="preserve"> </w:t>
      </w:r>
      <w:r>
        <w:t xml:space="preserve">“</w:t>
      </w:r>
      <w:r>
        <w:t xml:space="preserve">ทฤษฎี</w:t>
      </w:r>
      <w:r>
        <w:t xml:space="preserve">”</w:t>
      </w:r>
      <w:r>
        <w:t xml:space="preserve"> </w:t>
      </w:r>
      <w:r>
        <w:t xml:space="preserve">สิ เขียนอย่างไร ทฤษฎีนะคะ นะคะ มีตัวอะไรอีกนักเรียน มีตัวอะไรอีก ตัว ย มี</w:t>
      </w:r>
    </w:p>
    <w:p>
      <w:pPr>
        <w:pStyle w:val="BodyText"/>
      </w:pPr>
      <w:r>
        <w:t xml:space="preserve">(นักเรียนชาย) ตัว ร มีอะไรอีก</w:t>
      </w:r>
    </w:p>
    <w:p>
      <w:pPr>
        <w:pStyle w:val="BodyText"/>
      </w:pPr>
      <w:r>
        <w:t xml:space="preserve">(นักเรียน) ตัว ว.</w:t>
      </w:r>
    </w:p>
    <w:p>
      <w:pPr>
        <w:pStyle w:val="BodyText"/>
      </w:pPr>
      <w:r>
        <w:t xml:space="preserve">(คุณครูนิสาชล) แล้วก็ตัว อ. นะคะ ต่อไปเขียนไว้บนพยัญชนะ มี 5 รูปนะคะ มีอะไรบ้าง มีไม้ผัด มี…</w:t>
      </w:r>
    </w:p>
    <w:p>
      <w:pPr>
        <w:pStyle w:val="BodyText"/>
      </w:pPr>
      <w:r>
        <w:t xml:space="preserve">(นักเรียน) ไม้ไต่คู้</w:t>
      </w:r>
    </w:p>
    <w:p>
      <w:pPr>
        <w:pStyle w:val="BodyText"/>
      </w:pPr>
      <w:r>
        <w:t xml:space="preserve">(คุณครูนิสาชล) ไม้ไต่คู้ มี</w:t>
      </w:r>
    </w:p>
    <w:p>
      <w:pPr>
        <w:pStyle w:val="BodyText"/>
      </w:pPr>
      <w:r>
        <w:t xml:space="preserve">(นักเรียน) พินทุ์อิ</w:t>
      </w:r>
    </w:p>
    <w:p>
      <w:pPr>
        <w:pStyle w:val="BodyText"/>
      </w:pPr>
      <w:r>
        <w:t xml:space="preserve">(คุณครูนิสาชล) พินทุ์อ ฝนทอง แล้วก็ แล้วก็อยาดน้ำค้างหรือนฤคหิตนะคะ เขียนไว้ล่างพยัญชนะมีอะไรบ้าง พินเอียดกับตีนคู้นะคะ ตีนคู้ไม่ใช่ตีนคู่นะ เขียนโดด ๆ ไม่ต้องผสมกับพยัญชนะ มีอยู่ 4 รูป ได้แก่อะไรบ้าง ฤ ฤา นะคะ เช่นคำว่า</w:t>
      </w:r>
      <w:r>
        <w:t xml:space="preserve"> </w:t>
      </w:r>
      <w:r>
        <w:t xml:space="preserve">“</w:t>
      </w:r>
      <w:r>
        <w:t xml:space="preserve">ฤาษี</w:t>
      </w:r>
      <w:r>
        <w:t xml:space="preserve">”</w:t>
      </w:r>
      <w:r>
        <w:t xml:space="preserve"> </w:t>
      </w:r>
      <w:r>
        <w:t xml:space="preserve">นั่นเอง ต่อไปนะคะ เขียนให้ได้ตามลำพังไม่ต้องประสมกับรูปอื่นมีกี่รูป กี่รูป 17 รูปนะคะ มีอะไรบ้าง ๆ มีอะไรบ้าง</w:t>
      </w:r>
    </w:p>
    <w:p>
      <w:pPr>
        <w:pStyle w:val="BodyText"/>
      </w:pPr>
      <w:r>
        <w:t xml:space="preserve">(นักเรียน) มีวิสรรชนี มีไม้ผัด มีลากคาง มีไม้ไต่คู้</w:t>
      </w:r>
    </w:p>
    <w:p>
      <w:pPr>
        <w:pStyle w:val="BodyText"/>
      </w:pPr>
      <w:r>
        <w:t xml:space="preserve">(นักเรียน) พินทุ์อี ตีนเหยียด ตีนคู้ ไม้หน้า มีไม้ม้วน</w:t>
      </w:r>
    </w:p>
    <w:p>
      <w:pPr>
        <w:pStyle w:val="BodyText"/>
      </w:pPr>
      <w:r>
        <w:t xml:space="preserve">(คุณครูนิสาชล) มี</w:t>
      </w:r>
    </w:p>
    <w:p>
      <w:pPr>
        <w:pStyle w:val="BodyText"/>
      </w:pPr>
      <w:r>
        <w:t xml:space="preserve">(นักเรียน) ไม้มาลัย</w:t>
      </w:r>
    </w:p>
    <w:p>
      <w:pPr>
        <w:pStyle w:val="BodyText"/>
      </w:pPr>
      <w:r>
        <w:t xml:space="preserve">(คุณครูนิสาชล) มี</w:t>
      </w:r>
    </w:p>
    <w:p>
      <w:pPr>
        <w:pStyle w:val="BodyText"/>
      </w:pPr>
      <w:r>
        <w:t xml:space="preserve">(นักเรียน) ฤ ฤ แล้วก็ตัว</w:t>
      </w:r>
    </w:p>
    <w:p>
      <w:pPr>
        <w:pStyle w:val="BodyText"/>
      </w:pPr>
      <w:r>
        <w:t xml:space="preserve">(นักเรียน) ตัว ร.</w:t>
      </w:r>
    </w:p>
    <w:p>
      <w:pPr>
        <w:pStyle w:val="BodyText"/>
      </w:pPr>
      <w:r>
        <w:t xml:space="preserve">(คุณครูนิสาชล) ตัว ร. ตัว อ. นะคะ ต่อไป ต้องประสมกับรูปสระอื่น มีอยู่ 4 รูปได้แก่</w:t>
      </w:r>
    </w:p>
    <w:p>
      <w:pPr>
        <w:pStyle w:val="BodyText"/>
      </w:pPr>
      <w:r>
        <w:t xml:space="preserve">(นักเรียน) ฝนทอง หยาดน้ำค้าง</w:t>
      </w:r>
    </w:p>
    <w:p>
      <w:pPr>
        <w:pStyle w:val="BodyText"/>
      </w:pPr>
      <w:r>
        <w:t xml:space="preserve">(คุณครูนิสาชล) หยาดน้ำค้าง หรือเรียกอีกอย่างหนึ่งว่า" นฤคหิต" นะคะ แล้วก็มีตัวอะไรอีก ตัว ย. แล้วก็ตัว วอ นะคะ ต่อไปก็ใช้ลำพังก็ได้ ใช้ควบกับพยัญชนะก็ได้ ออกเสียงคล้ายมี มีอะไร มี ร อยู่ด้วย มี 1 รูป ก็คือตัว ฤ นะคะ ตัว ฤๅ ตัว ฤ ตัว ฦ หลักการใช้ควบกับพยัญชนะแต่ที่ใช้ไค่อยนิยมใช้นะคะ จะใช้อยู่ในบทประพันธ์บทหนึ่ง เสียง ฤา เสียงเล่าอ้างอันใดพี่เอย เสียงย่องยอยศใครทั่วหล้า ของเขือพี่หลับไหลลืมตื่นคือพี่ สองพี่คิดเองอ้าอย่าได้คิดเผื่อ ของโครงสี่สุภาพ ลิลิตพระลอ เดี่ยวันกเรียนจะได้ใช้ตัวฤ ตัวฤา ข้อที่ 9 ใช้เป็นสระก็ได้ ใช้เป็นพยัญชนะก็ได้นะคะ อย่างที่ครูบอกนักเรียนไปนะคะ รูปสระนี่ เวลาที่คำไหนก็แล้วแต่ ที่มีตัว ย. ตัว ว. และตัว อ. อยู่ท้ายเป็นตัวสะกดนี่ เราจะไม่นับว่าเป็นรูปสระไง จำได้ไหม เช่น คำว่า</w:t>
      </w:r>
      <w:r>
        <w:t xml:space="preserve"> </w:t>
      </w:r>
      <w:r>
        <w:t xml:space="preserve">“</w:t>
      </w:r>
      <w:r>
        <w:t xml:space="preserve">เปรี้ยว</w:t>
      </w:r>
      <w:r>
        <w:t xml:space="preserve">”</w:t>
      </w:r>
      <w:r>
        <w:t xml:space="preserve"> </w:t>
      </w:r>
      <w:r>
        <w:t xml:space="preserve">ใช่ไหม ว. แหวน เป็นตัวสะกด เราไม่นับว่าเป็นรูปสระนะคะ เข้าใจหรือยัง เข้าใจแล้วนะ ทีนี้ ให้นักเรียนระดมความคิด ระดมความคิดว่าถ้านักเรียนวางสระไม่ถูกตำแหน่งจะเกิดอะไรขึ้น จะเป็นอย่างไรคะนักเรียน เดี๋ยวให้คุณครูวิชุดานะคะ ช่วยแจกใบความรู้ให้กับนักเรียนนะคะ นะะค แจกใบความรู้นะคะ ให้นักเรียนช่วยกันศึกษา นักเรียน เมื่อชั่วโมงที่แล้วนี่ นักเรียนได้ใบงานไป 1 ใบแล้วใช่ไหม วันนี้เป็นใบที่ 2 นะคะ เป็นใบที่ 2 นักเรียนช่วยกันคิดนะคะ ว่าถ้าเราวางตำแหน่งของสระ การวางตำแหน่งของสระไม่ถูกต้องนี่ จะเกิดอะไรขึ้น จะเกิดอะไรขึ้น จะเป็นอย่างไร ถ้าเราวางสระไม่ถูกตำแหน่ง นักเรียนศึกษาใบความรู้ก่อนนะ ใบงานอย่าเพิ่งทำ ให้นักเรียนระดมความคิดก่อนนะคะ การวางตำแหน่งของรูปสระนี่ มีอยู่ตรงไหนบ้างนะคะ ให้นักเรียนลองช่วยกันระดมความคิด ว่าถ้าเราวางตำแหน่งของสระไม่ถูกต้องจะเกิดอะไรขึ้นนะคะ จะเป็นอย่างไร นักเรียนเขียนใส่สมุดไว้เลยนะคะ ช่วยกันระดมความคิดนะคะ ช่วยกัน ครูให้เวลาชช่วยกันระดมความคิดนะ 5 นาที 5-10 นาทีนะคะ นักเรียนปลายทางด้วยนะคะ ช่วยกันระดมความคิดนะคะ ว่าถ้านักเรียนวางสระไม่ถูกตำแหน่งนี่ จะเป็นอย่างไรนะคะ ช่วยกันระดมความคิดนะคะ ช่วยกัน เขียนใส่สมุดไว้เลยนะคะ ช่วยกันคิดก่อนนะคะ ช่วยกันระดมความคิดก่อน ถ้าเราวางตำแหน่งของสระไม่ถูกต้องเป็นอย่างไร ข้อ 1 ข้อ 2 ข้อ 3 เขียนไว้ นักเรียนครูยังไม่ได้ให้ทำใบงานนะ ข้างหลังเป็นใบงาน ครูยังไม่ได้ให้ทำนะ ช่วยกัน ช่วยกันระดมความคิด ช่วยกันหาว่าเป็นอย่างไร ถ้าเราวางสระไม่ถูกตำแหน่งนี่ การสื่อสาร การส่งสารนะคะ จะเป็นอย่างไร จะเกิดอะไรึ้นบ้าง ผลของการอะไร ผลของการวางตำแหน่ง เดี๋ยวขอกลุ่มละ 1 ข้อ แล้วมีการอ่านผิด มันอ่านได้ 2 แบบ ตามจริงแล้วมันก็อ่านได้ 2 แบบถูกไหม แต่เราต้องดูบริบท จำได้ไหม ครูบอกไว้ว่า มันอ่านได้ทั้ง โค-ลง แล้วก็โคลงถูกไหม แต่เวลาที่เราอ่านเราต้องดูบด้วยว่ามัน… ถ้าเราอ่านว่าโคลง โคลงเรือโคลง จะเป็นอย่างไรใช่ไหม เราต้องดูบริบทใช่ไหม เวลาที่มันอยู่ในรูปของประโยค ความหมายเปลี่ยนไหม การสื่อสารเข้าใจไหม เขียนผิด ๆ ถูก ๆ ใช่ไหม ใช่หรือเปล่า ลองนึกดู ถ้าเป็น… นักเรียนลองนึกถึงตัวนักเรียน ถ้าเราเขียนสระไม่ถูกที่ถูกตำแหน่ง แล้วเราส่งข้อมูลข่าวสารนี้ไปให้เพื่อนเพื่อนจะเข้าใจไหม ไม่เข้าใจใช่ไหม มันก็มี 2 ความหมาย ศีรษะ ใช่ไหม มันมีความหมายไหมคำนี้ ถ้าสีอย่างเดียวน่ะมี แต่ศีรษะเราเขียนผิด มีคำว่าอะไรอีก ได้ไหม ได้ไหมคะ นักเรียนปลายทางเป็นอย่างไรบ้างนะคะ ระดมความคิดให้คุณครูปลายทางฟังด้วยนะคะ ถ้าเกิดนักเรียนวางสระไม่ถูกตำแหนะคะจะเกิดอะไรขึ้นนะคะ นักเรียนต้นทางของคุณครูเป็นอย่างไรบ้าง ตอบได้ไหม ขอกลุ่มละ 1 ข้อได้ไหมเอ่ย</w:t>
      </w:r>
    </w:p>
    <w:p>
      <w:pPr>
        <w:pStyle w:val="BodyText"/>
      </w:pPr>
      <w:r>
        <w:t xml:space="preserve">(นักเรียน) ได้ครับ</w:t>
      </w:r>
    </w:p>
    <w:p>
      <w:pPr>
        <w:pStyle w:val="BodyText"/>
      </w:pPr>
      <w:r>
        <w:t xml:space="preserve">(คุณครูนิสาชล) ได้นะ มันต้องเป็นสี สีก็คือสีอะไ ร</w:t>
      </w:r>
    </w:p>
    <w:p>
      <w:pPr>
        <w:pStyle w:val="BodyText"/>
      </w:pPr>
      <w:r>
        <w:t xml:space="preserve">(คุณครูนิสาชล) ไม่ใช่สีผม สีผมตัวไหนลูก นักเรียนก็บอกไปว่านี่ ส่วนใหญ่เขียนผิด ศีรษะใช่ไหม สังเกตมีสระอุไหม สังเกตุ ใช่ไหม สังเกตหรือสังเกตุ อ่านว่าอะไร อนุญาตมีไหม นี่คำเหล่านี้นักเรียนส่วนใหญ่เขียนผิดเยอะมากนะคะ อ่านว่าอะไรลูก อ่านว่าอะไร สังเกตไม่มีสระอุ ไม่มี</w:t>
      </w:r>
    </w:p>
    <w:p>
      <w:pPr>
        <w:pStyle w:val="BodyText"/>
      </w:pPr>
      <w:r>
        <w:t xml:space="preserve">(คุณครูนิสาชล) ไม่มี อนุญาติล่ะ มีสระอิไหม ไม่มี เห็นไหมถ้าเราวางตำแหน่งให้ถูก มันก็จะทำไมเกิดอะไรขึ้น</w:t>
      </w:r>
    </w:p>
    <w:p>
      <w:pPr>
        <w:pStyle w:val="BodyText"/>
      </w:pPr>
      <w:r>
        <w:t xml:space="preserve">(นักเรียนชาย) ความหมายเปลี่ยนไป</w:t>
      </w:r>
    </w:p>
    <w:p>
      <w:pPr>
        <w:pStyle w:val="BodyText"/>
      </w:pPr>
      <w:r>
        <w:t xml:space="preserve">(คุณครูนิสาชล) ก็จะอ่านผิดไป นักเรียนก็จะเข้าใจคำที่มันผิด ๆ ใช่ไหม พร้อมหรือยัง ขอกลุ่มที่ 1 นำเสนอก่อน นักเรียนดูเพื่อนนะคะ นักเรียนฟังเพื่อน นักเรียนฟังเพื่อนนะคะ ฟังเพื่อนนะคะ เดี๋ยว นักเรียนวางปากกาก่อน หันหน้ามาหาเพื่อนนะคะ เดี๋ยวฟังเพื่อนว่าเพื่อนตอบว่าอะไร ถ้านักเรียวางตำแหน่งของสระไม่ถูกต้องเกิดอะไรขึ้น</w:t>
      </w:r>
    </w:p>
    <w:p>
      <w:pPr>
        <w:pStyle w:val="BodyText"/>
      </w:pPr>
      <w:r>
        <w:t xml:space="preserve">(นักเรียนชาย) จะทำให้ความหมายของคำผิดเพี้ยนไป</w:t>
      </w:r>
    </w:p>
    <w:p>
      <w:pPr>
        <w:pStyle w:val="BodyText"/>
      </w:pPr>
      <w:r>
        <w:t xml:space="preserve">(คุณครูนิสาชล) จะทำให้ความหมายของคำผิดเพี้ยนไป และก็</w:t>
      </w:r>
    </w:p>
    <w:p>
      <w:pPr>
        <w:pStyle w:val="BodyText"/>
      </w:pPr>
      <w:r>
        <w:t xml:space="preserve">(นักเรียนชาย) อ่านออกเสียงผิดครับ เช่น คำว่า</w:t>
      </w:r>
      <w:r>
        <w:t xml:space="preserve"> </w:t>
      </w:r>
      <w:r>
        <w:t xml:space="preserve">“</w:t>
      </w:r>
      <w:r>
        <w:t xml:space="preserve">ศีรษะ</w:t>
      </w:r>
      <w:r>
        <w:t xml:space="preserve">”</w:t>
      </w:r>
    </w:p>
    <w:p>
      <w:pPr>
        <w:pStyle w:val="BodyText"/>
      </w:pPr>
      <w:r>
        <w:t xml:space="preserve">(คุณครูนิสาชล) ศีรษะ</w:t>
      </w:r>
    </w:p>
    <w:p>
      <w:pPr>
        <w:pStyle w:val="BodyText"/>
      </w:pPr>
      <w:r>
        <w:t xml:space="preserve">(นักเรียนชาย) แล้วก็</w:t>
      </w:r>
    </w:p>
    <w:p>
      <w:pPr>
        <w:pStyle w:val="BodyText"/>
      </w:pPr>
      <w:r>
        <w:t xml:space="preserve">(คุณครูนิสาชล) อยากเขียน ให้เขียนบนกระดานได้ไหม เขียนอย่างไร ศีรษะ จริง ๆ แล้วนี่ เป็นคำที่นักเรียนเขียนผิดเยอะมากใช่ไหม ใครออกมาเขียนเร็ว อาสาออกมาเขียนกระดาน เขียนสีแดง ลบก่อน ๆ ลบก่อน ลบทิ้งก็ได้ สีแดงนะ</w:t>
      </w:r>
    </w:p>
    <w:p>
      <w:pPr>
        <w:pStyle w:val="BodyText"/>
      </w:pPr>
      <w:r>
        <w:t xml:space="preserve">(นักเรียนชาย) สังเกตครับ</w:t>
      </w:r>
    </w:p>
    <w:p>
      <w:pPr>
        <w:pStyle w:val="BodyText"/>
      </w:pPr>
      <w:r>
        <w:t xml:space="preserve">(คุณครูนิสาชล) ดูเพื่อน ๆ ดูเพื่อน เดี๋ยวยืนตรงนี้ก่อนนักเรียนคะ นักเรียนคะ ศีรษะต้องเขียนอย่างไร อันไหนถูก</w:t>
      </w:r>
    </w:p>
    <w:p>
      <w:pPr>
        <w:pStyle w:val="BodyText"/>
      </w:pPr>
      <w:r>
        <w:t xml:space="preserve">(นักเรียน) ด้านบน</w:t>
      </w:r>
    </w:p>
    <w:p>
      <w:pPr>
        <w:pStyle w:val="BodyText"/>
      </w:pPr>
      <w:r>
        <w:t xml:space="preserve">(คุณครูนิสาชล) คำไหน คำที่ 1 หรือคำที่ 2</w:t>
      </w:r>
    </w:p>
    <w:p>
      <w:pPr>
        <w:pStyle w:val="BodyText"/>
      </w:pPr>
      <w:r>
        <w:t xml:space="preserve">(นักเรียน) คำที่ 1</w:t>
      </w:r>
    </w:p>
    <w:p>
      <w:pPr>
        <w:pStyle w:val="BodyText"/>
      </w:pPr>
      <w:r>
        <w:t xml:space="preserve">(คุณครูนิสาชล) คำที่ 1 นี่คือการวางตำแหน่งของสระไม่ถูกต้อง ใช่ไหมคะ ถูกไหม ลบได้นะคะ ปรบมือให้เพื่อนหน่อยเร็ว</w:t>
      </w:r>
    </w:p>
    <w:p>
      <w:pPr>
        <w:pStyle w:val="BodyText"/>
      </w:pPr>
      <w:r>
        <w:t xml:space="preserve">[เสียงปรบมือ] มีคำว่าอะไรอีกไหม นอกจากนี้</w:t>
      </w:r>
    </w:p>
    <w:p>
      <w:pPr>
        <w:pStyle w:val="BodyText"/>
      </w:pPr>
      <w:r>
        <w:t xml:space="preserve">(นักเรียน) สังเกต</w:t>
      </w:r>
    </w:p>
    <w:p>
      <w:pPr>
        <w:pStyle w:val="BodyText"/>
      </w:pPr>
      <w:r>
        <w:t xml:space="preserve">(คุณครูนิสาชล) สังเกตเขียนอย่างไร ออกมาเขียนให้เพื่อนดู อังวราเขียนให้เพื่อนดู เปลี่ยนเป็นสีขาว เดี๋ยวลองดู สังเกตเขียนแบบนี้นะคะ เดี๋ยวให้เพื่อนเขียนให้ดู 2 แบบ นักเรียนส่วนใหญ่นี่เขียนผิดนะคะ ส่วนใหญ่เขียนผิดเยอะมากเลยนะคะ เดี๋ยวยืนก่อน รอเพื่อนก่อนนะคะ สังเกตเขียนแบบไหนสังเกต เขียนแบบไหน ไม่มีสระอะไร</w:t>
      </w:r>
    </w:p>
    <w:p>
      <w:pPr>
        <w:pStyle w:val="BodyText"/>
      </w:pPr>
      <w:r>
        <w:t xml:space="preserve">(นักเรียน) สระอุ</w:t>
      </w:r>
    </w:p>
    <w:p>
      <w:pPr>
        <w:pStyle w:val="BodyText"/>
      </w:pPr>
      <w:r>
        <w:t xml:space="preserve">(คุณครูนิสาชล) ไม่มีสระอุนะคะ เขียนแบบนี้ไหม มีไหม ไม่มีนะ ต่อไปคำว่าอะไร ลบได้ ต่อไปคำว่าอะไร ลบได้ อนุญาต อนุญาตเขียนอย่างไรล่ะ ไม่ต้องเขียน พอแล้ว เขียนก็ได้ เขียนคำให้ถูกต้อง อนุญาตไม่มีอะไร</w:t>
      </w:r>
    </w:p>
    <w:p>
      <w:pPr>
        <w:pStyle w:val="BodyText"/>
      </w:pPr>
      <w:r>
        <w:t xml:space="preserve">(นักเรียน) สระอิ</w:t>
      </w:r>
    </w:p>
    <w:p>
      <w:pPr>
        <w:pStyle w:val="BodyText"/>
      </w:pPr>
      <w:r>
        <w:t xml:space="preserve">(คุณครูนิสาชล) ไม่มีสระอิใช่ไหม แต่ถ้าคำว่า</w:t>
      </w:r>
      <w:r>
        <w:t xml:space="preserve"> </w:t>
      </w:r>
      <w:r>
        <w:t xml:space="preserve">“</w:t>
      </w:r>
      <w:r>
        <w:t xml:space="preserve">ญาติ</w:t>
      </w:r>
      <w:r>
        <w:t xml:space="preserve">”</w:t>
      </w:r>
      <w:r>
        <w:t xml:space="preserve"> </w:t>
      </w:r>
      <w:r>
        <w:t xml:space="preserve">มีไหม มีนะคะ ญาติพี่น้องนะคะ คำนี้คืออนุญาตนะคะ ได้แล้ว เข้าใจไหม เข้าใจไหมคะ นะคะ ลบได้นะคะ ลบได้ ต่อไปอะไรนะ เห็นไหมคะ นี่ล่ะ ถ้านักเรียนวางตำแหน่งของสระไม่ถูกต้อง เกิดอะไรขึ้นบ้าง 1. ความหมายผิดเพี้ยน 2. อะไรเกิดขึ้น อ่านไม่เข้าใจ เป็นอย่างไรอีก เพื่อนบอกว่าเกิดความสูญเสียทางวัฒธรรมด้วยนะคะ เป็นอย่างไรบ้าง ต่อไปนะคะ ต่อไปให้นักเรียนทำใบงาน มีใบงานอยู่ด้านหลัง เห็นไหม ให้เวลาทำ ให้เวลาทำ เห็นใบงานไหมคะ ทำใบงานก่อน ดูนะคะ ใบงานนี้ ให้นักเรียนเขียนเครื่องหมายหน้าข้อความที่ถูกต้อง ถูกต้องใช้อะไร เครื่องหมายถูกนะคะ ถ้าผิดก็ใช้เครื่องหมายผิด กากบาทนะคะ ข้อที่ 1 แหล่งเริ่มต้นของเสียง คือ ปาก ถูกไหม ถูกไหม เสียงมาจากที่ไหนล่ะ ครูเคยบอกแล้ว</w:t>
      </w:r>
    </w:p>
    <w:p>
      <w:pPr>
        <w:pStyle w:val="BodyText"/>
      </w:pPr>
      <w:r>
        <w:t xml:space="preserve">(นักเรียน) ปอด</w:t>
      </w:r>
    </w:p>
    <w:p>
      <w:pPr>
        <w:pStyle w:val="BodyText"/>
      </w:pPr>
      <w:r>
        <w:t xml:space="preserve">(คุณครูนิสาชล) ต่อไป ครูยังไม่บอก ไม่เฉลย ข้อที่ 2 เสียงสระและเสียงพยัญชนะนับเป็นเสียงในภาษาถูกต้องไหม ถูกไหม ถูกนะคะ ถูก เพื่อนบอกว่าถูก ข้อที่ 3 ไปข้อที่ 3 แล้วนะ เสียงที่มนุษย์ใช้เพื่อสื่อความหมาย คือ ถูกไหม ถูก ตอบไปนะ ตอบไป ข้อที่ 4 ข้อที่ 4 เขาบอกว่าเสียงในภาษาเกิดจากลมเดินทางจากปอด ผ่านหลอดลม ออกมาทางช่องปาก ใช่ไหม หรือจมูก โดยไม่กระทบสิ่งใดเลย ถูกต้องไหม ถูกต้องไหม ครูบอก ครูเคยบอกว่าเสียงสระคืออะไร ไม่ถูกสกัดกั้น จำได้ไหมข้อความนี้ อันนี้ถูกไหม ตอบ ต่อไป ข้อที่ 5 ข้อที่ 5 แล้วนะ อวัยวะต่าง ๆ ในปาก ดูนะคะ มีลิ้นไก่, ลิ้น, ฟัน, เพดาน และริมฝีปาก มีส่วนในการทำให้เกิดเสียงในภาษา ฟังเป็นเสียงต่างกันออกไป ถูกต้องหรือไม่ ลองวิเคราะห์ดู ถูกไหม ถูกไหมคะ ต่อไปแล้วนะ ต่อไปนะ ไปได้หรือยัง ข้อต่อไปนะ กิจกรรมที่ 2 กิจกรรมที่ 2 แล้วนะ เสียงในภาษาเริ่มต้นที่ ที่อะไร เริ่มต้นที่… ใส่ไป ตอบ ใจเย็น ๆ นะคะ ใจเย็น ๆ ต่อไป ข้อที่ 2 เสียงในภาษาไทยแบ่งออกได้เป็นกี่เสียง</w:t>
      </w:r>
    </w:p>
    <w:p>
      <w:pPr>
        <w:pStyle w:val="BodyText"/>
      </w:pPr>
      <w:r>
        <w:t xml:space="preserve">(นักเรียน) 3 เสียง</w:t>
      </w:r>
    </w:p>
    <w:p>
      <w:pPr>
        <w:pStyle w:val="BodyText"/>
      </w:pPr>
      <w:r>
        <w:t xml:space="preserve">(คุณครูนิสาชล) 3 เสียง มีอะไรบ้าง</w:t>
      </w:r>
    </w:p>
    <w:p>
      <w:pPr>
        <w:pStyle w:val="BodyText"/>
      </w:pPr>
      <w:r>
        <w:t xml:space="preserve">(นักเรียน) เสียงสระ เสียงพยัญชนะ เสียงวรรณยุกต์</w:t>
      </w:r>
    </w:p>
    <w:p>
      <w:pPr>
        <w:pStyle w:val="BodyText"/>
      </w:pPr>
      <w:r>
        <w:t xml:space="preserve">(คุณครูนิสาชล) เก่งมากนะคะ นักเรียนปลายทางเป็นอย่างไรบ้าง ตอบได้ไหมคะ ถึงข้อไหนกันแล้ว ต่อไป ทีนี้ มาดู ข้อที่ 3 เสียงสระที่อยู่ในคำเหล่านี้ คือ ข้อที่ 1 คำที่ 1 คำว่า…</w:t>
      </w:r>
    </w:p>
    <w:p>
      <w:pPr>
        <w:pStyle w:val="BodyText"/>
      </w:pPr>
      <w:r>
        <w:t xml:space="preserve">(นักเรียน) ซู่</w:t>
      </w:r>
    </w:p>
    <w:p>
      <w:pPr>
        <w:pStyle w:val="BodyText"/>
      </w:pPr>
      <w:r>
        <w:t xml:space="preserve">(นักเรียน) สระอุ</w:t>
      </w:r>
    </w:p>
    <w:p>
      <w:pPr>
        <w:pStyle w:val="BodyText"/>
      </w:pPr>
      <w:r>
        <w:t xml:space="preserve">(คุณครูนิสาชล) ข้อที่ 2 สระอะไร ซอ-แอ-แง คำที่ 3 คำว่าอะไร สระอะไร คำที่ 4 คำว่า</w:t>
      </w:r>
      <w:r>
        <w:t xml:space="preserve"> </w:t>
      </w:r>
      <w:r>
        <w:t xml:space="preserve">“</w:t>
      </w:r>
      <w:r>
        <w:t xml:space="preserve">วัว</w:t>
      </w:r>
      <w:r>
        <w:t xml:space="preserve">”</w:t>
      </w:r>
      <w:r>
        <w:t xml:space="preserve"> </w:t>
      </w:r>
      <w:r>
        <w:t xml:space="preserve">สระอัวนะคะ ให้นักเรียนดูว่าคำไหนเป็นสระเดียวนะคะ มีคำว่าอะไรบ้างนักเรียนมีคำว่าอะไรบ้าง คำว่า</w:t>
      </w:r>
      <w:r>
        <w:t xml:space="preserve"> </w:t>
      </w:r>
      <w:r>
        <w:t xml:space="preserve">“</w:t>
      </w:r>
      <w:r>
        <w:t xml:space="preserve">กวน</w:t>
      </w:r>
      <w:r>
        <w:t xml:space="preserve">”</w:t>
      </w:r>
      <w:r>
        <w:t xml:space="preserve">, คำว่า</w:t>
      </w:r>
      <w:r>
        <w:t xml:space="preserve"> </w:t>
      </w:r>
      <w:r>
        <w:t xml:space="preserve">“</w:t>
      </w:r>
      <w:r>
        <w:t xml:space="preserve">จืด</w:t>
      </w:r>
      <w:r>
        <w:t xml:space="preserve">”</w:t>
      </w:r>
      <w:r>
        <w:t xml:space="preserve">, คำว่า</w:t>
      </w:r>
      <w:r>
        <w:t xml:space="preserve"> </w:t>
      </w:r>
      <w:r>
        <w:t xml:space="preserve">“</w:t>
      </w:r>
      <w:r>
        <w:t xml:space="preserve">กลึง</w:t>
      </w:r>
      <w:r>
        <w:t xml:space="preserve">”</w:t>
      </w:r>
      <w:r>
        <w:t xml:space="preserve">, คำว่า</w:t>
      </w:r>
      <w:r>
        <w:t xml:space="preserve"> </w:t>
      </w:r>
      <w:r>
        <w:t xml:space="preserve">“</w:t>
      </w:r>
      <w:r>
        <w:t xml:space="preserve">ตู้</w:t>
      </w:r>
      <w:r>
        <w:t xml:space="preserve">”</w:t>
      </w:r>
      <w:r>
        <w:t xml:space="preserve">, คำว่า</w:t>
      </w:r>
      <w:r>
        <w:t xml:space="preserve"> </w:t>
      </w:r>
      <w:r>
        <w:t xml:space="preserve">“</w:t>
      </w:r>
      <w:r>
        <w:t xml:space="preserve">ขลุ่ย</w:t>
      </w:r>
      <w:r>
        <w:t xml:space="preserve">”</w:t>
      </w:r>
      <w:r>
        <w:t xml:space="preserve">, คำว่า</w:t>
      </w:r>
      <w:r>
        <w:t xml:space="preserve"> </w:t>
      </w:r>
      <w:r>
        <w:t xml:space="preserve">“</w:t>
      </w:r>
      <w:r>
        <w:t xml:space="preserve">เบื่อ</w:t>
      </w:r>
      <w:r>
        <w:t xml:space="preserve">”</w:t>
      </w:r>
      <w:r>
        <w:t xml:space="preserve">, คำว่า</w:t>
      </w:r>
      <w:r>
        <w:t xml:space="preserve"> </w:t>
      </w:r>
      <w:r>
        <w:t xml:space="preserve">“</w:t>
      </w:r>
      <w:r>
        <w:t xml:space="preserve">เทพ</w:t>
      </w:r>
      <w:r>
        <w:t xml:space="preserve">”</w:t>
      </w:r>
      <w:r>
        <w:t xml:space="preserve">, คำว่า</w:t>
      </w:r>
      <w:r>
        <w:t xml:space="preserve"> </w:t>
      </w:r>
      <w:r>
        <w:t xml:space="preserve">“</w:t>
      </w:r>
      <w:r>
        <w:t xml:space="preserve">เกล็ด</w:t>
      </w:r>
      <w:r>
        <w:t xml:space="preserve">”</w:t>
      </w:r>
      <w:r>
        <w:t xml:space="preserve"> </w:t>
      </w:r>
      <w:r>
        <w:t xml:space="preserve">คำว่า</w:t>
      </w:r>
      <w:r>
        <w:t xml:space="preserve"> </w:t>
      </w:r>
      <w:r>
        <w:t xml:space="preserve">“</w:t>
      </w:r>
      <w:r>
        <w:t xml:space="preserve">กัด</w:t>
      </w:r>
      <w:r>
        <w:t xml:space="preserve">”</w:t>
      </w:r>
      <w:r>
        <w:t xml:space="preserve"> </w:t>
      </w:r>
      <w:r>
        <w:t xml:space="preserve">แล้วก็คำว่า</w:t>
      </w:r>
      <w:r>
        <w:t xml:space="preserve"> </w:t>
      </w:r>
      <w:r>
        <w:t xml:space="preserve">“</w:t>
      </w:r>
      <w:r>
        <w:t xml:space="preserve">จาน</w:t>
      </w:r>
      <w:r>
        <w:t xml:space="preserve">”</w:t>
      </w:r>
      <w:r>
        <w:t xml:space="preserve"> </w:t>
      </w:r>
      <w:r>
        <w:t xml:space="preserve">ให้นักเรียนหาว่าคำไหนเป็นสระเดี่ยวบ้างนะคะ อีกข้อหนึ่ง อีกข้อหนึ่งนะ เดี๋ยวดูก่อน เดี๋ยวอันนี้ให้ทำ ให้นักเรียนขีดเส้นใต้ คำที่เป็นสระอะไรสระอะไรคะนักเรียน สระเลื่อนนะคะ หรือสระประสมนั่นเองนะคะ อันนี้เอากลับไปทำเป็นการบ้านนะคะ นะคะ แล้วก็เอามาส่งคุณครูด้วยนะ วางปากกาหันหน้ามาหาคุณครูก่อนนะคะ หันหน้ามาหาคุณครู ใบงานที่คุณครูให้นักเรียนทำ นักเรียนทำให้เรียบร้อยนะคะ ทำให้เรียบร้อยนะคะ นักเรียนมาส่งคุณครูด้วย เดี๋ยวคุณครุให้คะแนน ทีนี้นะคะ ก่อนจะหมดชั่วโมง ให้นักเรียนสรุปความรู้เรื่องสระให้คุณครูฟังก่อน จากที่เราเรียนไป 2 ชั่วโมงนี่ เราเรียนรู้สระอะไรบ้างนะคะ ได้อะไรบ้าง อวัยวะที่ทำให้เกิดเสียงคือตรงไหนบ้าง คือตรงไหนบ้าง</w:t>
      </w:r>
    </w:p>
    <w:p>
      <w:pPr>
        <w:pStyle w:val="BodyText"/>
      </w:pPr>
      <w:r>
        <w:t xml:space="preserve">(นักเรียน) ปอด</w:t>
      </w:r>
    </w:p>
    <w:p>
      <w:pPr>
        <w:pStyle w:val="BodyText"/>
      </w:pPr>
      <w:r>
        <w:t xml:space="preserve">(คุณครูนิสาชล) เสียงมาจากปอด ไปที่หลอดลมไปไหนอีก</w:t>
      </w:r>
    </w:p>
    <w:p>
      <w:pPr>
        <w:pStyle w:val="BodyText"/>
      </w:pPr>
      <w:r>
        <w:t xml:space="preserve">(นักเรียน) หลอดเสียง</w:t>
      </w:r>
    </w:p>
    <w:p>
      <w:pPr>
        <w:pStyle w:val="BodyText"/>
      </w:pPr>
      <w:r>
        <w:t xml:space="preserve">(คุณครูนิสาชล) ลิ้นไก่</w:t>
      </w:r>
    </w:p>
    <w:p>
      <w:pPr>
        <w:pStyle w:val="BodyText"/>
      </w:pPr>
      <w:r>
        <w:t xml:space="preserve">(นักเรียน) เพดาน</w:t>
      </w:r>
    </w:p>
    <w:p>
      <w:pPr>
        <w:pStyle w:val="BodyText"/>
      </w:pPr>
      <w:r>
        <w:t xml:space="preserve">(คุณครูนิสาชล) เพดานฟังอวัยวะในช่องปาก คือ ส่วนที่ทำให้เกิดเสียงทั้งหมดเลย</w:t>
      </w:r>
    </w:p>
    <w:p>
      <w:pPr>
        <w:pStyle w:val="BodyText"/>
      </w:pPr>
      <w:r>
        <w:t xml:space="preserve">(นักเรียน) ปอด</w:t>
      </w:r>
    </w:p>
    <w:p>
      <w:pPr>
        <w:pStyle w:val="BodyText"/>
      </w:pPr>
      <w:r>
        <w:t xml:space="preserve">(คุณครูนิสาชล) มาจากปอดนะคะ ต่อไป เสียงสระในภาษาไทย แต่เดิมเสียงสระในภาษาไทยนี่แต่เดิมมีกี่เสียง ปัจจุบันเหลือกี่เสียงนักเรียน</w:t>
      </w:r>
    </w:p>
    <w:p>
      <w:pPr>
        <w:pStyle w:val="BodyText"/>
      </w:pPr>
      <w:r>
        <w:t xml:space="preserve">(นักเรียน) 21 เสียง</w:t>
      </w:r>
    </w:p>
    <w:p>
      <w:pPr>
        <w:pStyle w:val="BodyText"/>
      </w:pPr>
      <w:r>
        <w:t xml:space="preserve">(คุณครูนิสาชล) 21 เสียง แบ่งเป็นเสียงอะไรบ้าง เสียงอะไรบ้าง สระเดี่ยว หรือสระเสียงแท้ใช่ไหม แบ่งออกได้เป็นกี่เสียง</w:t>
      </w:r>
    </w:p>
    <w:p>
      <w:pPr>
        <w:pStyle w:val="BodyText"/>
      </w:pPr>
      <w:r>
        <w:t xml:space="preserve">(นักเรียน) 2 เสียง</w:t>
      </w:r>
    </w:p>
    <w:p>
      <w:pPr>
        <w:pStyle w:val="BodyText"/>
      </w:pPr>
      <w:r>
        <w:t xml:space="preserve">(คุณครูนิสาชล) 2 เสียง มีอะไรบ้าง สระเสียงสั้นแล้วก็เสียงยาว มีกี่เสียง</w:t>
      </w:r>
    </w:p>
    <w:p>
      <w:pPr>
        <w:pStyle w:val="BodyText"/>
      </w:pPr>
      <w:r>
        <w:t xml:space="preserve">(นักเรียน) 18</w:t>
      </w:r>
    </w:p>
    <w:p>
      <w:pPr>
        <w:pStyle w:val="BodyText"/>
      </w:pPr>
      <w:r>
        <w:t xml:space="preserve">(คุณครูนิสาชล) 18 เสียงนะคะ เป็นฐานคู่กัน เป็นเสียงสั้น เสียงยาว เวลาเราออกเสียงเช่นคำว่า</w:t>
      </w:r>
      <w:r>
        <w:t xml:space="preserve"> </w:t>
      </w:r>
      <w:r>
        <w:t xml:space="preserve">“</w:t>
      </w:r>
      <w:r>
        <w:t xml:space="preserve">อะ</w:t>
      </w:r>
      <w:r>
        <w:t xml:space="preserve">”</w:t>
      </w:r>
      <w:r>
        <w:t xml:space="preserve">,</w:t>
      </w:r>
      <w:r>
        <w:t xml:space="preserve"> </w:t>
      </w:r>
      <w:r>
        <w:t xml:space="preserve">“</w:t>
      </w:r>
      <w:r>
        <w:t xml:space="preserve">อา</w:t>
      </w:r>
      <w:r>
        <w:t xml:space="preserve">”</w:t>
      </w:r>
      <w:r>
        <w:t xml:space="preserve"> </w:t>
      </w:r>
      <w:r>
        <w:t xml:space="preserve">เสียงมันฐานเดียวกันมันก็เลยคู่กัน ต่อไปสระอะไรอีก</w:t>
      </w:r>
    </w:p>
    <w:p>
      <w:pPr>
        <w:pStyle w:val="BodyText"/>
      </w:pPr>
      <w:r>
        <w:t xml:space="preserve">(นักเรียน) สระประสม</w:t>
      </w:r>
    </w:p>
    <w:p>
      <w:pPr>
        <w:pStyle w:val="BodyText"/>
      </w:pPr>
      <w:r>
        <w:t xml:space="preserve">(คุณครูนิสาชล) สระประสม สระประสมเป็นอย่างไร มีกี่เสียง</w:t>
      </w:r>
    </w:p>
    <w:p>
      <w:pPr>
        <w:pStyle w:val="BodyText"/>
      </w:pPr>
      <w:r>
        <w:t xml:space="preserve">(นักเรียน) 3 เสียง</w:t>
      </w:r>
    </w:p>
    <w:p>
      <w:pPr>
        <w:pStyle w:val="BodyText"/>
      </w:pPr>
      <w:r>
        <w:t xml:space="preserve">(คุณครูนิสาชล) 3 เสียงใช่ไหม มีกี่เสียง มีอะไรบ้าง มีสระเอีย มรสระเอือ มีสระอัว สระเอียเอาอะไรมาผสมกันได้สระเอีย อีบวกกับอาใช่ไหม อี-อา อี-อา อี-อา จำได้ไหม 2. สระอะไร เอือ บวกกับอะไร อือกับอา เวลาเราผสมกันสิ ลองพูด อือ-อา อือ-อา ใช่ไหม สุดท้ายคำว่าอะไร สระอะไร สระอัว อะไรบวกกับอะไร อูบวกกับอา กลายเป็นอู-อา อู-อาใช่ไหม หมดแล้วนะคะ นักเรียนนะคะ เราก็เรียนกันในเรื่องเสียงสระไปแล้วใช่ไหม ใช้ให้ถูกต้องนะคะ วางตำแหน่งของการเขียนสระ แล้วก็อ่านให้ถูกต้องด้วยนะคะ สำหรับชั่วโมงนี้หมดเพียงเท่านี้ สวัสดีค่ะนักเรียน</w:t>
      </w:r>
    </w:p>
    <w:p>
      <w:pPr>
        <w:pStyle w:val="BodyText"/>
      </w:pPr>
      <w:r>
        <w:t xml:space="preserve">(นักเรียนชาย) นักเรียนทั้งหมดทำความเคารพ</w:t>
      </w:r>
    </w:p>
    <w:p>
      <w:pPr>
        <w:pStyle w:val="BodyText"/>
      </w:pPr>
      <w:r>
        <w:t xml:space="preserve">(นักเรียน) ขอบคุณค่ะ / ขอบคุณครับคุณค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ม. 1 หน่วยที่ 1) ๗ เสียงในภาษาไทย (เสียงสระ) (2) 17 มิ.ย. 64 (มีใบงานและใบความรู้)</dc:title>
  <dc:creator/>
  <cp:keywords/>
  <dcterms:created xsi:type="dcterms:W3CDTF">2022-05-06T08:41:41Z</dcterms:created>
  <dcterms:modified xsi:type="dcterms:W3CDTF">2022-05-06T08: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6 พฤษภาคม 2565 เวลา 14.00 น.</vt:lpwstr>
  </property>
  <property fmtid="{D5CDD505-2E9C-101B-9397-08002B2CF9AE}" pid="3" name="subtitle">
    <vt:lpwstr/>
  </property>
</Properties>
</file>